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D13824" w14:textId="01B7740D" w:rsidR="00E04BE1" w:rsidRDefault="009F5CE3">
      <w:r>
        <w:t>AFS505_U1 - Assignment 4</w:t>
      </w:r>
    </w:p>
    <w:p w14:paraId="49D0C8BA" w14:textId="75EBB9DC" w:rsidR="009F5CE3" w:rsidRDefault="009F5CE3">
      <w:r>
        <w:t>Samodya Jayasinghe</w:t>
      </w:r>
    </w:p>
    <w:p w14:paraId="6F463464" w14:textId="7354E0D4" w:rsidR="009F5CE3" w:rsidRDefault="009F5CE3"/>
    <w:p w14:paraId="1A4212A3" w14:textId="1FD6291A" w:rsidR="009F5CE3" w:rsidRDefault="009F5CE3">
      <w:pPr>
        <w:rPr>
          <w:u w:val="single"/>
        </w:rPr>
      </w:pPr>
      <w:r w:rsidRPr="009F5CE3">
        <w:rPr>
          <w:u w:val="single"/>
        </w:rPr>
        <w:t>Exercise#31</w:t>
      </w:r>
    </w:p>
    <w:p w14:paraId="51047311" w14:textId="77777777" w:rsidR="00DF42BB" w:rsidRPr="00DF42BB" w:rsidRDefault="00DF42BB" w:rsidP="00DF42BB">
      <w:r w:rsidRPr="00DF42BB">
        <w:t>PS D:\afs505_u1\assignment4&gt; python ex31.py</w:t>
      </w:r>
    </w:p>
    <w:p w14:paraId="32BF3EB3" w14:textId="77777777" w:rsidR="00DF42BB" w:rsidRPr="00DF42BB" w:rsidRDefault="00DF42BB" w:rsidP="00DF42BB">
      <w:r w:rsidRPr="00DF42BB">
        <w:t>You enter a dark room with two doors.</w:t>
      </w:r>
    </w:p>
    <w:p w14:paraId="6DD5259A" w14:textId="77777777" w:rsidR="00DF42BB" w:rsidRPr="00DF42BB" w:rsidRDefault="00DF42BB" w:rsidP="00DF42BB">
      <w:r w:rsidRPr="00DF42BB">
        <w:t>Do you go through door #1 or #2?</w:t>
      </w:r>
    </w:p>
    <w:p w14:paraId="25107737" w14:textId="77777777" w:rsidR="00DF42BB" w:rsidRPr="00DF42BB" w:rsidRDefault="00DF42BB" w:rsidP="00DF42BB">
      <w:r w:rsidRPr="00DF42BB">
        <w:t>&gt;1</w:t>
      </w:r>
    </w:p>
    <w:p w14:paraId="03BA2C9C" w14:textId="77777777" w:rsidR="00DF42BB" w:rsidRPr="00DF42BB" w:rsidRDefault="00DF42BB" w:rsidP="00DF42BB">
      <w:r w:rsidRPr="00DF42BB">
        <w:t xml:space="preserve">There's a giant beat here eating a </w:t>
      </w:r>
      <w:proofErr w:type="gramStart"/>
      <w:r w:rsidRPr="00DF42BB">
        <w:t>cheese cake</w:t>
      </w:r>
      <w:proofErr w:type="gramEnd"/>
      <w:r w:rsidRPr="00DF42BB">
        <w:t>.</w:t>
      </w:r>
    </w:p>
    <w:p w14:paraId="184E15EB" w14:textId="77777777" w:rsidR="00DF42BB" w:rsidRPr="00DF42BB" w:rsidRDefault="00DF42BB" w:rsidP="00DF42BB">
      <w:r w:rsidRPr="00DF42BB">
        <w:t>What do you do?</w:t>
      </w:r>
    </w:p>
    <w:p w14:paraId="06ABA986" w14:textId="77777777" w:rsidR="00DF42BB" w:rsidRPr="00DF42BB" w:rsidRDefault="00DF42BB" w:rsidP="00DF42BB">
      <w:r w:rsidRPr="00DF42BB">
        <w:t>1. Take the cake.</w:t>
      </w:r>
    </w:p>
    <w:p w14:paraId="0293224B" w14:textId="77777777" w:rsidR="00DF42BB" w:rsidRPr="00DF42BB" w:rsidRDefault="00DF42BB" w:rsidP="00DF42BB">
      <w:r w:rsidRPr="00DF42BB">
        <w:t>2. Scream at the bear</w:t>
      </w:r>
    </w:p>
    <w:p w14:paraId="61975BF4" w14:textId="77777777" w:rsidR="00DF42BB" w:rsidRPr="00DF42BB" w:rsidRDefault="00DF42BB" w:rsidP="00DF42BB">
      <w:r w:rsidRPr="00DF42BB">
        <w:t>&gt;1</w:t>
      </w:r>
    </w:p>
    <w:p w14:paraId="06AF8F24" w14:textId="77777777" w:rsidR="00DF42BB" w:rsidRPr="00DF42BB" w:rsidRDefault="00DF42BB" w:rsidP="00DF42BB">
      <w:r w:rsidRPr="00DF42BB">
        <w:t>The bear eats your face off. Good job!</w:t>
      </w:r>
    </w:p>
    <w:p w14:paraId="181306FC" w14:textId="77777777" w:rsidR="00DF42BB" w:rsidRPr="00DF42BB" w:rsidRDefault="00DF42BB" w:rsidP="00DF42BB">
      <w:r w:rsidRPr="00DF42BB">
        <w:t>PS D:\afs505_u1\assignment4&gt; python ex31.py</w:t>
      </w:r>
    </w:p>
    <w:p w14:paraId="2CFFC026" w14:textId="77777777" w:rsidR="00DF42BB" w:rsidRPr="00DF42BB" w:rsidRDefault="00DF42BB" w:rsidP="00DF42BB">
      <w:r w:rsidRPr="00DF42BB">
        <w:t>You enter a dark room with two doors.</w:t>
      </w:r>
    </w:p>
    <w:p w14:paraId="6A7B3A09" w14:textId="77777777" w:rsidR="00DF42BB" w:rsidRPr="00DF42BB" w:rsidRDefault="00DF42BB" w:rsidP="00DF42BB">
      <w:r w:rsidRPr="00DF42BB">
        <w:t>Do you go through door #1 or #2?</w:t>
      </w:r>
    </w:p>
    <w:p w14:paraId="146E4902" w14:textId="77777777" w:rsidR="00DF42BB" w:rsidRPr="00DF42BB" w:rsidRDefault="00DF42BB" w:rsidP="00DF42BB">
      <w:r w:rsidRPr="00DF42BB">
        <w:t>&gt;2</w:t>
      </w:r>
    </w:p>
    <w:p w14:paraId="65F38E1E" w14:textId="77777777" w:rsidR="00DF42BB" w:rsidRPr="00DF42BB" w:rsidRDefault="00DF42BB" w:rsidP="00DF42BB">
      <w:r w:rsidRPr="00DF42BB">
        <w:t xml:space="preserve">You stare </w:t>
      </w:r>
      <w:proofErr w:type="gramStart"/>
      <w:r w:rsidRPr="00DF42BB">
        <w:t>in to</w:t>
      </w:r>
      <w:proofErr w:type="gramEnd"/>
      <w:r w:rsidRPr="00DF42BB">
        <w:t xml:space="preserve"> the endless abyss at </w:t>
      </w:r>
      <w:proofErr w:type="spellStart"/>
      <w:r w:rsidRPr="00DF42BB">
        <w:t>Cthulu's</w:t>
      </w:r>
      <w:proofErr w:type="spellEnd"/>
      <w:r w:rsidRPr="00DF42BB">
        <w:t xml:space="preserve"> retina.</w:t>
      </w:r>
    </w:p>
    <w:p w14:paraId="4B9FFE2C" w14:textId="77777777" w:rsidR="00DF42BB" w:rsidRPr="00DF42BB" w:rsidRDefault="00DF42BB" w:rsidP="00DF42BB">
      <w:r w:rsidRPr="00DF42BB">
        <w:t>1. Blueberries.</w:t>
      </w:r>
    </w:p>
    <w:p w14:paraId="53E6BFB1" w14:textId="77777777" w:rsidR="00DF42BB" w:rsidRPr="00DF42BB" w:rsidRDefault="00DF42BB" w:rsidP="00DF42BB">
      <w:r w:rsidRPr="00DF42BB">
        <w:t>2. Yellow jacket clothespins.</w:t>
      </w:r>
    </w:p>
    <w:p w14:paraId="5654BDBE" w14:textId="77777777" w:rsidR="00DF42BB" w:rsidRPr="00DF42BB" w:rsidRDefault="00DF42BB" w:rsidP="00DF42BB">
      <w:r w:rsidRPr="00DF42BB">
        <w:t>3. Understanding revolvers yelling melodies.</w:t>
      </w:r>
    </w:p>
    <w:p w14:paraId="0C001711" w14:textId="77777777" w:rsidR="00DF42BB" w:rsidRPr="00DF42BB" w:rsidRDefault="00DF42BB" w:rsidP="00DF42BB">
      <w:r w:rsidRPr="00DF42BB">
        <w:t>&gt;2</w:t>
      </w:r>
    </w:p>
    <w:p w14:paraId="7A819002" w14:textId="77777777" w:rsidR="00DF42BB" w:rsidRPr="00DF42BB" w:rsidRDefault="00DF42BB" w:rsidP="00DF42BB">
      <w:r w:rsidRPr="00DF42BB">
        <w:t xml:space="preserve">Your body survives powered by a mind of </w:t>
      </w:r>
      <w:proofErr w:type="spellStart"/>
      <w:r w:rsidRPr="00DF42BB">
        <w:t>jello</w:t>
      </w:r>
      <w:proofErr w:type="spellEnd"/>
      <w:r w:rsidRPr="00DF42BB">
        <w:t>.</w:t>
      </w:r>
    </w:p>
    <w:p w14:paraId="75F39DEA" w14:textId="5595CE81" w:rsidR="009F5CE3" w:rsidRDefault="00DF42BB" w:rsidP="00DF42BB">
      <w:r w:rsidRPr="00DF42BB">
        <w:t>Good job!</w:t>
      </w:r>
    </w:p>
    <w:p w14:paraId="6F200573" w14:textId="3A7DFDC5" w:rsidR="008450B3" w:rsidRDefault="008450B3" w:rsidP="00DF42BB"/>
    <w:p w14:paraId="0E7D451D" w14:textId="76D11524" w:rsidR="008450B3" w:rsidRDefault="008450B3" w:rsidP="00DF42BB"/>
    <w:p w14:paraId="4E24FB57" w14:textId="77777777" w:rsidR="008450B3" w:rsidRDefault="008450B3" w:rsidP="00DF42BB"/>
    <w:p w14:paraId="4362C4C9" w14:textId="63E7474B" w:rsidR="008450B3" w:rsidRPr="008450B3" w:rsidRDefault="008450B3" w:rsidP="00DF42BB">
      <w:pPr>
        <w:rPr>
          <w:b/>
          <w:bCs/>
        </w:rPr>
      </w:pPr>
      <w:r w:rsidRPr="008450B3">
        <w:rPr>
          <w:b/>
          <w:bCs/>
        </w:rPr>
        <w:lastRenderedPageBreak/>
        <w:t>Study Drills Q1: code modified.</w:t>
      </w:r>
    </w:p>
    <w:p w14:paraId="195491E6" w14:textId="77777777" w:rsidR="008450B3" w:rsidRDefault="008450B3" w:rsidP="008450B3">
      <w:r>
        <w:t>PS D:\afs505_u1\assignment4&gt; python ex31studydrills.py</w:t>
      </w:r>
    </w:p>
    <w:p w14:paraId="5C6DDCC0" w14:textId="77777777" w:rsidR="008450B3" w:rsidRDefault="008450B3" w:rsidP="008450B3">
      <w:r>
        <w:t>You enter a dark room with three doors.</w:t>
      </w:r>
    </w:p>
    <w:p w14:paraId="7DBA946D" w14:textId="77777777" w:rsidR="008450B3" w:rsidRDefault="008450B3" w:rsidP="008450B3">
      <w:r>
        <w:t>Do you go through door #1, #2 or #3?</w:t>
      </w:r>
    </w:p>
    <w:p w14:paraId="79DD2243" w14:textId="77777777" w:rsidR="008450B3" w:rsidRDefault="008450B3" w:rsidP="008450B3">
      <w:r>
        <w:t>&gt;3</w:t>
      </w:r>
    </w:p>
    <w:p w14:paraId="33787088" w14:textId="77777777" w:rsidR="008450B3" w:rsidRDefault="008450B3" w:rsidP="008450B3">
      <w:r>
        <w:t xml:space="preserve">You have two pills on a </w:t>
      </w:r>
      <w:proofErr w:type="gramStart"/>
      <w:r>
        <w:t>table</w:t>
      </w:r>
      <w:proofErr w:type="gramEnd"/>
    </w:p>
    <w:p w14:paraId="2E81E58D" w14:textId="77777777" w:rsidR="008450B3" w:rsidRDefault="008450B3" w:rsidP="008450B3">
      <w:r>
        <w:t xml:space="preserve">1. You take the red </w:t>
      </w:r>
      <w:proofErr w:type="gramStart"/>
      <w:r>
        <w:t>pill</w:t>
      </w:r>
      <w:proofErr w:type="gramEnd"/>
    </w:p>
    <w:p w14:paraId="48502B63" w14:textId="77777777" w:rsidR="008450B3" w:rsidRDefault="008450B3" w:rsidP="008450B3">
      <w:r>
        <w:t xml:space="preserve">2. You take the blue </w:t>
      </w:r>
      <w:proofErr w:type="gramStart"/>
      <w:r>
        <w:t>pill</w:t>
      </w:r>
      <w:proofErr w:type="gramEnd"/>
    </w:p>
    <w:p w14:paraId="469D54A6" w14:textId="77777777" w:rsidR="008450B3" w:rsidRDefault="008450B3" w:rsidP="008450B3">
      <w:r>
        <w:t>what do you do?</w:t>
      </w:r>
    </w:p>
    <w:p w14:paraId="1CC53C6C" w14:textId="77777777" w:rsidR="008450B3" w:rsidRDefault="008450B3" w:rsidP="008450B3">
      <w:r>
        <w:t>&gt;3</w:t>
      </w:r>
    </w:p>
    <w:p w14:paraId="55ABC616" w14:textId="77777777" w:rsidR="008450B3" w:rsidRDefault="008450B3" w:rsidP="008450B3">
      <w:r>
        <w:t xml:space="preserve">That is not an option. You </w:t>
      </w:r>
      <w:proofErr w:type="gramStart"/>
      <w:r>
        <w:t>have to</w:t>
      </w:r>
      <w:proofErr w:type="gramEnd"/>
      <w:r>
        <w:t xml:space="preserve"> take a pill!</w:t>
      </w:r>
    </w:p>
    <w:p w14:paraId="39DB2571" w14:textId="77777777" w:rsidR="008450B3" w:rsidRDefault="008450B3" w:rsidP="008450B3">
      <w:r>
        <w:t>PS D:\afs505_u1\assignment4&gt; python ex31studydrills.py</w:t>
      </w:r>
    </w:p>
    <w:p w14:paraId="273825A9" w14:textId="77777777" w:rsidR="008450B3" w:rsidRDefault="008450B3" w:rsidP="008450B3">
      <w:r>
        <w:t>You enter a dark room with three doors.</w:t>
      </w:r>
    </w:p>
    <w:p w14:paraId="3009946B" w14:textId="77777777" w:rsidR="008450B3" w:rsidRDefault="008450B3" w:rsidP="008450B3">
      <w:r>
        <w:t>Do you go through door #1, #2 or #3?</w:t>
      </w:r>
    </w:p>
    <w:p w14:paraId="7A8FA668" w14:textId="77777777" w:rsidR="008450B3" w:rsidRDefault="008450B3" w:rsidP="008450B3">
      <w:r>
        <w:t>&gt;3</w:t>
      </w:r>
    </w:p>
    <w:p w14:paraId="73EFE64E" w14:textId="77777777" w:rsidR="008450B3" w:rsidRDefault="008450B3" w:rsidP="008450B3">
      <w:r>
        <w:t xml:space="preserve">You have two pills on a </w:t>
      </w:r>
      <w:proofErr w:type="gramStart"/>
      <w:r>
        <w:t>table</w:t>
      </w:r>
      <w:proofErr w:type="gramEnd"/>
    </w:p>
    <w:p w14:paraId="5563285C" w14:textId="77777777" w:rsidR="008450B3" w:rsidRDefault="008450B3" w:rsidP="008450B3">
      <w:r>
        <w:t xml:space="preserve">1. You take the red </w:t>
      </w:r>
      <w:proofErr w:type="gramStart"/>
      <w:r>
        <w:t>pill</w:t>
      </w:r>
      <w:proofErr w:type="gramEnd"/>
    </w:p>
    <w:p w14:paraId="58102C29" w14:textId="77777777" w:rsidR="008450B3" w:rsidRDefault="008450B3" w:rsidP="008450B3">
      <w:r>
        <w:t xml:space="preserve">2. You take the blue </w:t>
      </w:r>
      <w:proofErr w:type="gramStart"/>
      <w:r>
        <w:t>pill</w:t>
      </w:r>
      <w:proofErr w:type="gramEnd"/>
    </w:p>
    <w:p w14:paraId="7F7AF975" w14:textId="77777777" w:rsidR="008450B3" w:rsidRDefault="008450B3" w:rsidP="008450B3">
      <w:r>
        <w:t>what do you do?</w:t>
      </w:r>
    </w:p>
    <w:p w14:paraId="2BC0F22B" w14:textId="77777777" w:rsidR="008450B3" w:rsidRDefault="008450B3" w:rsidP="008450B3">
      <w:r>
        <w:t>&gt;1</w:t>
      </w:r>
    </w:p>
    <w:p w14:paraId="6AA8BC48" w14:textId="24172E6B" w:rsidR="008450B3" w:rsidRDefault="008450B3" w:rsidP="008450B3">
      <w:r>
        <w:t>welcome to the matrix!</w:t>
      </w:r>
    </w:p>
    <w:p w14:paraId="0BB88A80" w14:textId="6405D660" w:rsidR="008450B3" w:rsidRDefault="0083080D" w:rsidP="00DF42BB">
      <w:pPr>
        <w:rPr>
          <w:b/>
          <w:bCs/>
        </w:rPr>
      </w:pPr>
      <w:r w:rsidRPr="008450B3">
        <w:rPr>
          <w:b/>
          <w:bCs/>
        </w:rPr>
        <w:t>Study Drills Q</w:t>
      </w:r>
      <w:r>
        <w:rPr>
          <w:b/>
          <w:bCs/>
        </w:rPr>
        <w:t>2: New game</w:t>
      </w:r>
    </w:p>
    <w:p w14:paraId="7C6D16A1" w14:textId="77777777" w:rsidR="00287EA9" w:rsidRDefault="00287EA9" w:rsidP="00287EA9">
      <w:r>
        <w:t xml:space="preserve"> PS D:\afs505_u1\assignment4&gt; python ex31studydrills_newgame.py</w:t>
      </w:r>
    </w:p>
    <w:p w14:paraId="000A2A9C" w14:textId="77777777" w:rsidR="00287EA9" w:rsidRDefault="00287EA9" w:rsidP="00287EA9">
      <w:r>
        <w:t>A farmer brings you a potato with an unknown disease.</w:t>
      </w:r>
    </w:p>
    <w:p w14:paraId="21114990" w14:textId="77777777" w:rsidR="00287EA9" w:rsidRDefault="00287EA9" w:rsidP="00287EA9">
      <w:r>
        <w:t>What do you do?</w:t>
      </w:r>
    </w:p>
    <w:p w14:paraId="2F3FD735" w14:textId="77777777" w:rsidR="00287EA9" w:rsidRDefault="00287EA9" w:rsidP="00287EA9">
      <w:r>
        <w:t>1. Observe the sample under the microscope.</w:t>
      </w:r>
    </w:p>
    <w:p w14:paraId="3F2FCEB7" w14:textId="77777777" w:rsidR="00287EA9" w:rsidRDefault="00287EA9" w:rsidP="00287EA9">
      <w:r>
        <w:t>2. Culture a piece of the sample in PDA.</w:t>
      </w:r>
    </w:p>
    <w:p w14:paraId="281A20BE" w14:textId="77777777" w:rsidR="00287EA9" w:rsidRDefault="00287EA9" w:rsidP="00287EA9">
      <w:r>
        <w:t>&gt;1</w:t>
      </w:r>
    </w:p>
    <w:p w14:paraId="0D66DFD6" w14:textId="77777777" w:rsidR="00287EA9" w:rsidRDefault="00287EA9" w:rsidP="00287EA9">
      <w:r>
        <w:lastRenderedPageBreak/>
        <w:t>Do you see pathogen structures?</w:t>
      </w:r>
    </w:p>
    <w:p w14:paraId="3EA5BACE" w14:textId="77777777" w:rsidR="00287EA9" w:rsidRDefault="00287EA9" w:rsidP="00287EA9">
      <w:r>
        <w:t>1. Yes</w:t>
      </w:r>
    </w:p>
    <w:p w14:paraId="76FC5529" w14:textId="77777777" w:rsidR="00287EA9" w:rsidRDefault="00287EA9" w:rsidP="00287EA9">
      <w:r>
        <w:t>2. No</w:t>
      </w:r>
    </w:p>
    <w:p w14:paraId="495C0E6A" w14:textId="77777777" w:rsidR="00287EA9" w:rsidRDefault="00287EA9" w:rsidP="00287EA9">
      <w:r>
        <w:t>&gt;1</w:t>
      </w:r>
    </w:p>
    <w:p w14:paraId="6BA1D08C" w14:textId="77777777" w:rsidR="00287EA9" w:rsidRDefault="00287EA9" w:rsidP="00287EA9">
      <w:r>
        <w:t>Do you see mycelia?</w:t>
      </w:r>
    </w:p>
    <w:p w14:paraId="39CA751C" w14:textId="77777777" w:rsidR="00287EA9" w:rsidRDefault="00287EA9" w:rsidP="00287EA9">
      <w:r>
        <w:t>1. Yes</w:t>
      </w:r>
    </w:p>
    <w:p w14:paraId="26FB7C87" w14:textId="77777777" w:rsidR="00287EA9" w:rsidRDefault="00287EA9" w:rsidP="00287EA9">
      <w:r>
        <w:t>2. No</w:t>
      </w:r>
    </w:p>
    <w:p w14:paraId="18E51A37" w14:textId="77777777" w:rsidR="00287EA9" w:rsidRDefault="00287EA9" w:rsidP="00287EA9">
      <w:r>
        <w:t>&gt;1</w:t>
      </w:r>
    </w:p>
    <w:p w14:paraId="282B7B49" w14:textId="77777777" w:rsidR="00287EA9" w:rsidRDefault="00287EA9" w:rsidP="00287EA9">
      <w:r>
        <w:t>Your pathogen is a fungus!</w:t>
      </w:r>
    </w:p>
    <w:p w14:paraId="2725680D" w14:textId="77777777" w:rsidR="00287EA9" w:rsidRDefault="00287EA9" w:rsidP="00287EA9">
      <w:r>
        <w:t>PS D:\afs505_u1\assignment4&gt; python ex31studydrills_newgame.py</w:t>
      </w:r>
    </w:p>
    <w:p w14:paraId="61158DF7" w14:textId="77777777" w:rsidR="00287EA9" w:rsidRDefault="00287EA9" w:rsidP="00287EA9">
      <w:r>
        <w:t>A farmer brings you a potato with an unknown disease.</w:t>
      </w:r>
    </w:p>
    <w:p w14:paraId="12F4355E" w14:textId="77777777" w:rsidR="00287EA9" w:rsidRDefault="00287EA9" w:rsidP="00287EA9">
      <w:r>
        <w:t>What do you do?</w:t>
      </w:r>
    </w:p>
    <w:p w14:paraId="3DB01B8F" w14:textId="77777777" w:rsidR="00287EA9" w:rsidRDefault="00287EA9" w:rsidP="00287EA9">
      <w:r>
        <w:t>1. Observe the sample under the microscope.</w:t>
      </w:r>
    </w:p>
    <w:p w14:paraId="281E1092" w14:textId="77777777" w:rsidR="00287EA9" w:rsidRDefault="00287EA9" w:rsidP="00287EA9">
      <w:r>
        <w:t>2. Culture a piece of the sample in PDA.</w:t>
      </w:r>
    </w:p>
    <w:p w14:paraId="246E7FCA" w14:textId="77777777" w:rsidR="00287EA9" w:rsidRDefault="00287EA9" w:rsidP="00287EA9">
      <w:r>
        <w:t>&gt;2</w:t>
      </w:r>
    </w:p>
    <w:p w14:paraId="3E293E8D" w14:textId="77777777" w:rsidR="00287EA9" w:rsidRDefault="00287EA9" w:rsidP="00287EA9">
      <w:r>
        <w:t>Do you see a growth?</w:t>
      </w:r>
    </w:p>
    <w:p w14:paraId="4F517CB7" w14:textId="77777777" w:rsidR="00287EA9" w:rsidRDefault="00287EA9" w:rsidP="00287EA9">
      <w:r>
        <w:t>1. Yes</w:t>
      </w:r>
    </w:p>
    <w:p w14:paraId="042A5BFD" w14:textId="77777777" w:rsidR="00287EA9" w:rsidRDefault="00287EA9" w:rsidP="00287EA9">
      <w:r>
        <w:t>2. No</w:t>
      </w:r>
    </w:p>
    <w:p w14:paraId="6817B4C7" w14:textId="77777777" w:rsidR="00287EA9" w:rsidRDefault="00287EA9" w:rsidP="00287EA9">
      <w:r>
        <w:t>&gt;2</w:t>
      </w:r>
    </w:p>
    <w:p w14:paraId="4EFE055A" w14:textId="707F1526" w:rsidR="00287EA9" w:rsidRDefault="00287EA9" w:rsidP="00287EA9">
      <w:r>
        <w:t>You may have a protist or virus. Try extracting DNA and sequencing.</w:t>
      </w:r>
    </w:p>
    <w:p w14:paraId="1915DDF1" w14:textId="77777777" w:rsidR="008450B3" w:rsidRPr="00DF42BB" w:rsidRDefault="008450B3" w:rsidP="00DF42BB"/>
    <w:p w14:paraId="39BB4E0C" w14:textId="565B515C" w:rsidR="009F5CE3" w:rsidRDefault="009F5CE3" w:rsidP="009F5CE3">
      <w:pPr>
        <w:rPr>
          <w:u w:val="single"/>
        </w:rPr>
      </w:pPr>
      <w:r w:rsidRPr="009F5CE3">
        <w:rPr>
          <w:u w:val="single"/>
        </w:rPr>
        <w:t>Exercise#3</w:t>
      </w:r>
      <w:r>
        <w:rPr>
          <w:u w:val="single"/>
        </w:rPr>
        <w:t>2</w:t>
      </w:r>
    </w:p>
    <w:p w14:paraId="209101EC" w14:textId="77777777" w:rsidR="006B7F65" w:rsidRPr="006B7F65" w:rsidRDefault="006B7F65" w:rsidP="006B7F65">
      <w:r w:rsidRPr="006B7F65">
        <w:t>PS D:\afs505_u1\assignment4&gt; python ex32.py</w:t>
      </w:r>
    </w:p>
    <w:p w14:paraId="76039013" w14:textId="77777777" w:rsidR="006B7F65" w:rsidRPr="006B7F65" w:rsidRDefault="006B7F65" w:rsidP="006B7F65">
      <w:r w:rsidRPr="006B7F65">
        <w:t xml:space="preserve">This is count </w:t>
      </w:r>
      <w:proofErr w:type="gramStart"/>
      <w:r w:rsidRPr="006B7F65">
        <w:t>1</w:t>
      </w:r>
      <w:proofErr w:type="gramEnd"/>
    </w:p>
    <w:p w14:paraId="01BB24D6" w14:textId="77777777" w:rsidR="006B7F65" w:rsidRPr="006B7F65" w:rsidRDefault="006B7F65" w:rsidP="006B7F65">
      <w:r w:rsidRPr="006B7F65">
        <w:t xml:space="preserve">This is count </w:t>
      </w:r>
      <w:proofErr w:type="gramStart"/>
      <w:r w:rsidRPr="006B7F65">
        <w:t>2</w:t>
      </w:r>
      <w:proofErr w:type="gramEnd"/>
    </w:p>
    <w:p w14:paraId="0380EA02" w14:textId="77777777" w:rsidR="006B7F65" w:rsidRPr="006B7F65" w:rsidRDefault="006B7F65" w:rsidP="006B7F65">
      <w:r w:rsidRPr="006B7F65">
        <w:t xml:space="preserve">This is count </w:t>
      </w:r>
      <w:proofErr w:type="gramStart"/>
      <w:r w:rsidRPr="006B7F65">
        <w:t>3</w:t>
      </w:r>
      <w:proofErr w:type="gramEnd"/>
    </w:p>
    <w:p w14:paraId="039DEE0E" w14:textId="77777777" w:rsidR="006B7F65" w:rsidRPr="006B7F65" w:rsidRDefault="006B7F65" w:rsidP="006B7F65">
      <w:r w:rsidRPr="006B7F65">
        <w:t xml:space="preserve">This is count </w:t>
      </w:r>
      <w:proofErr w:type="gramStart"/>
      <w:r w:rsidRPr="006B7F65">
        <w:t>4</w:t>
      </w:r>
      <w:proofErr w:type="gramEnd"/>
    </w:p>
    <w:p w14:paraId="5CC23058" w14:textId="77777777" w:rsidR="006B7F65" w:rsidRPr="006B7F65" w:rsidRDefault="006B7F65" w:rsidP="006B7F65">
      <w:r w:rsidRPr="006B7F65">
        <w:t xml:space="preserve">This is count </w:t>
      </w:r>
      <w:proofErr w:type="gramStart"/>
      <w:r w:rsidRPr="006B7F65">
        <w:t>5</w:t>
      </w:r>
      <w:proofErr w:type="gramEnd"/>
    </w:p>
    <w:p w14:paraId="20C5836E" w14:textId="77777777" w:rsidR="006B7F65" w:rsidRPr="006B7F65" w:rsidRDefault="006B7F65" w:rsidP="006B7F65">
      <w:r w:rsidRPr="006B7F65">
        <w:lastRenderedPageBreak/>
        <w:t>A fruit of type: apples</w:t>
      </w:r>
    </w:p>
    <w:p w14:paraId="544FCF47" w14:textId="77777777" w:rsidR="006B7F65" w:rsidRPr="006B7F65" w:rsidRDefault="006B7F65" w:rsidP="006B7F65">
      <w:r w:rsidRPr="006B7F65">
        <w:t>A fruit of type: oranges</w:t>
      </w:r>
    </w:p>
    <w:p w14:paraId="14CFB91A" w14:textId="77777777" w:rsidR="006B7F65" w:rsidRPr="006B7F65" w:rsidRDefault="006B7F65" w:rsidP="006B7F65">
      <w:r w:rsidRPr="006B7F65">
        <w:t>A fruit of type: pears</w:t>
      </w:r>
    </w:p>
    <w:p w14:paraId="7FFCD9E8" w14:textId="77777777" w:rsidR="006B7F65" w:rsidRPr="006B7F65" w:rsidRDefault="006B7F65" w:rsidP="006B7F65">
      <w:r w:rsidRPr="006B7F65">
        <w:t>A fruit of type: apricots</w:t>
      </w:r>
    </w:p>
    <w:p w14:paraId="224093B7" w14:textId="77777777" w:rsidR="006B7F65" w:rsidRPr="006B7F65" w:rsidRDefault="006B7F65" w:rsidP="006B7F65">
      <w:r w:rsidRPr="006B7F65">
        <w:t xml:space="preserve">I got </w:t>
      </w:r>
      <w:proofErr w:type="gramStart"/>
      <w:r w:rsidRPr="006B7F65">
        <w:t>1</w:t>
      </w:r>
      <w:proofErr w:type="gramEnd"/>
    </w:p>
    <w:p w14:paraId="226FA5D4" w14:textId="77777777" w:rsidR="006B7F65" w:rsidRPr="006B7F65" w:rsidRDefault="006B7F65" w:rsidP="006B7F65">
      <w:r w:rsidRPr="006B7F65">
        <w:t xml:space="preserve">I got </w:t>
      </w:r>
      <w:proofErr w:type="gramStart"/>
      <w:r w:rsidRPr="006B7F65">
        <w:t>pennies</w:t>
      </w:r>
      <w:proofErr w:type="gramEnd"/>
    </w:p>
    <w:p w14:paraId="30398165" w14:textId="77777777" w:rsidR="006B7F65" w:rsidRPr="006B7F65" w:rsidRDefault="006B7F65" w:rsidP="006B7F65">
      <w:r w:rsidRPr="006B7F65">
        <w:t xml:space="preserve">I got </w:t>
      </w:r>
      <w:proofErr w:type="gramStart"/>
      <w:r w:rsidRPr="006B7F65">
        <w:t>2</w:t>
      </w:r>
      <w:proofErr w:type="gramEnd"/>
    </w:p>
    <w:p w14:paraId="2925CF31" w14:textId="77777777" w:rsidR="006B7F65" w:rsidRPr="006B7F65" w:rsidRDefault="006B7F65" w:rsidP="006B7F65">
      <w:r w:rsidRPr="006B7F65">
        <w:t xml:space="preserve">I got </w:t>
      </w:r>
      <w:proofErr w:type="gramStart"/>
      <w:r w:rsidRPr="006B7F65">
        <w:t>dimes</w:t>
      </w:r>
      <w:proofErr w:type="gramEnd"/>
    </w:p>
    <w:p w14:paraId="2A8A59ED" w14:textId="77777777" w:rsidR="006B7F65" w:rsidRPr="006B7F65" w:rsidRDefault="006B7F65" w:rsidP="006B7F65">
      <w:r w:rsidRPr="006B7F65">
        <w:t xml:space="preserve">I got </w:t>
      </w:r>
      <w:proofErr w:type="gramStart"/>
      <w:r w:rsidRPr="006B7F65">
        <w:t>3</w:t>
      </w:r>
      <w:proofErr w:type="gramEnd"/>
    </w:p>
    <w:p w14:paraId="18A8ABBF" w14:textId="77777777" w:rsidR="006B7F65" w:rsidRPr="006B7F65" w:rsidRDefault="006B7F65" w:rsidP="006B7F65">
      <w:r w:rsidRPr="006B7F65">
        <w:t xml:space="preserve">I got </w:t>
      </w:r>
      <w:proofErr w:type="gramStart"/>
      <w:r w:rsidRPr="006B7F65">
        <w:t>quarters</w:t>
      </w:r>
      <w:proofErr w:type="gramEnd"/>
    </w:p>
    <w:p w14:paraId="19D17F47" w14:textId="77777777" w:rsidR="006B7F65" w:rsidRPr="006B7F65" w:rsidRDefault="006B7F65" w:rsidP="006B7F65">
      <w:r w:rsidRPr="006B7F65">
        <w:t>Adding 0 to the list.</w:t>
      </w:r>
    </w:p>
    <w:p w14:paraId="150C85D0" w14:textId="77777777" w:rsidR="006B7F65" w:rsidRPr="006B7F65" w:rsidRDefault="006B7F65" w:rsidP="006B7F65">
      <w:r w:rsidRPr="006B7F65">
        <w:t>Adding 1 to the list.</w:t>
      </w:r>
    </w:p>
    <w:p w14:paraId="1C7626D3" w14:textId="77777777" w:rsidR="006B7F65" w:rsidRPr="006B7F65" w:rsidRDefault="006B7F65" w:rsidP="006B7F65">
      <w:r w:rsidRPr="006B7F65">
        <w:t>Adding 2 to the list.</w:t>
      </w:r>
    </w:p>
    <w:p w14:paraId="7BBC3135" w14:textId="77777777" w:rsidR="006B7F65" w:rsidRPr="006B7F65" w:rsidRDefault="006B7F65" w:rsidP="006B7F65">
      <w:r w:rsidRPr="006B7F65">
        <w:t>Adding 3 to the list.</w:t>
      </w:r>
    </w:p>
    <w:p w14:paraId="7DB8C62C" w14:textId="77777777" w:rsidR="006B7F65" w:rsidRPr="006B7F65" w:rsidRDefault="006B7F65" w:rsidP="006B7F65">
      <w:r w:rsidRPr="006B7F65">
        <w:t>Adding 4 to the list.</w:t>
      </w:r>
    </w:p>
    <w:p w14:paraId="34977302" w14:textId="77777777" w:rsidR="006B7F65" w:rsidRPr="006B7F65" w:rsidRDefault="006B7F65" w:rsidP="006B7F65">
      <w:r w:rsidRPr="006B7F65">
        <w:t>Adding 5 to the list.</w:t>
      </w:r>
    </w:p>
    <w:p w14:paraId="3123D24B" w14:textId="77777777" w:rsidR="006B7F65" w:rsidRPr="006B7F65" w:rsidRDefault="006B7F65" w:rsidP="006B7F65">
      <w:r w:rsidRPr="006B7F65">
        <w:t xml:space="preserve">Element was: </w:t>
      </w:r>
      <w:proofErr w:type="gramStart"/>
      <w:r w:rsidRPr="006B7F65">
        <w:t>0</w:t>
      </w:r>
      <w:proofErr w:type="gramEnd"/>
    </w:p>
    <w:p w14:paraId="4647546C" w14:textId="77777777" w:rsidR="006B7F65" w:rsidRPr="006B7F65" w:rsidRDefault="006B7F65" w:rsidP="006B7F65">
      <w:r w:rsidRPr="006B7F65">
        <w:t xml:space="preserve">Element was: </w:t>
      </w:r>
      <w:proofErr w:type="gramStart"/>
      <w:r w:rsidRPr="006B7F65">
        <w:t>1</w:t>
      </w:r>
      <w:proofErr w:type="gramEnd"/>
    </w:p>
    <w:p w14:paraId="397E9085" w14:textId="77777777" w:rsidR="006B7F65" w:rsidRPr="006B7F65" w:rsidRDefault="006B7F65" w:rsidP="006B7F65">
      <w:r w:rsidRPr="006B7F65">
        <w:t xml:space="preserve">Element was: </w:t>
      </w:r>
      <w:proofErr w:type="gramStart"/>
      <w:r w:rsidRPr="006B7F65">
        <w:t>2</w:t>
      </w:r>
      <w:proofErr w:type="gramEnd"/>
    </w:p>
    <w:p w14:paraId="477B1DA0" w14:textId="77777777" w:rsidR="006B7F65" w:rsidRPr="006B7F65" w:rsidRDefault="006B7F65" w:rsidP="006B7F65">
      <w:r w:rsidRPr="006B7F65">
        <w:t xml:space="preserve">Element was: </w:t>
      </w:r>
      <w:proofErr w:type="gramStart"/>
      <w:r w:rsidRPr="006B7F65">
        <w:t>3</w:t>
      </w:r>
      <w:proofErr w:type="gramEnd"/>
    </w:p>
    <w:p w14:paraId="592C5EC3" w14:textId="77777777" w:rsidR="006B7F65" w:rsidRPr="006B7F65" w:rsidRDefault="006B7F65" w:rsidP="006B7F65">
      <w:r w:rsidRPr="006B7F65">
        <w:t xml:space="preserve">Element was: </w:t>
      </w:r>
      <w:proofErr w:type="gramStart"/>
      <w:r w:rsidRPr="006B7F65">
        <w:t>4</w:t>
      </w:r>
      <w:proofErr w:type="gramEnd"/>
    </w:p>
    <w:p w14:paraId="084D0852" w14:textId="163C3E4D" w:rsidR="00287EA9" w:rsidRPr="006B7F65" w:rsidRDefault="006B7F65" w:rsidP="006B7F65">
      <w:r w:rsidRPr="006B7F65">
        <w:t xml:space="preserve">Element was: </w:t>
      </w:r>
      <w:proofErr w:type="gramStart"/>
      <w:r w:rsidRPr="006B7F65">
        <w:t>5</w:t>
      </w:r>
      <w:proofErr w:type="gramEnd"/>
    </w:p>
    <w:p w14:paraId="259AABBE" w14:textId="61ADFAC6" w:rsidR="009F5CE3" w:rsidRDefault="009F5CE3">
      <w:pPr>
        <w:rPr>
          <w:u w:val="single"/>
        </w:rPr>
      </w:pPr>
    </w:p>
    <w:p w14:paraId="74745BFE" w14:textId="6CEC1BBA" w:rsidR="009F5CE3" w:rsidRPr="009F5CE3" w:rsidRDefault="009F5CE3" w:rsidP="009F5CE3">
      <w:pPr>
        <w:rPr>
          <w:u w:val="single"/>
        </w:rPr>
      </w:pPr>
      <w:r w:rsidRPr="009F5CE3">
        <w:rPr>
          <w:u w:val="single"/>
        </w:rPr>
        <w:t>Exercise#3</w:t>
      </w:r>
      <w:r>
        <w:rPr>
          <w:u w:val="single"/>
        </w:rPr>
        <w:t>3</w:t>
      </w:r>
    </w:p>
    <w:p w14:paraId="1223F745" w14:textId="77777777" w:rsidR="0067302B" w:rsidRPr="0067302B" w:rsidRDefault="0067302B" w:rsidP="0067302B">
      <w:r w:rsidRPr="0067302B">
        <w:t>PS D:\afs505_u1\assignment4&gt; python ex33.py</w:t>
      </w:r>
    </w:p>
    <w:p w14:paraId="08D1DFFF" w14:textId="77777777" w:rsidR="0067302B" w:rsidRPr="0067302B" w:rsidRDefault="0067302B" w:rsidP="0067302B">
      <w:r w:rsidRPr="0067302B">
        <w:t xml:space="preserve">At the top </w:t>
      </w:r>
      <w:proofErr w:type="spellStart"/>
      <w:r w:rsidRPr="0067302B">
        <w:t>i</w:t>
      </w:r>
      <w:proofErr w:type="spellEnd"/>
      <w:r w:rsidRPr="0067302B">
        <w:t xml:space="preserve"> is 0</w:t>
      </w:r>
    </w:p>
    <w:p w14:paraId="768AE983" w14:textId="77777777" w:rsidR="0067302B" w:rsidRPr="0067302B" w:rsidRDefault="0067302B" w:rsidP="0067302B">
      <w:r w:rsidRPr="0067302B">
        <w:t>Numbers now:  [0]</w:t>
      </w:r>
    </w:p>
    <w:p w14:paraId="4A2D496A" w14:textId="77777777" w:rsidR="0067302B" w:rsidRPr="0067302B" w:rsidRDefault="0067302B" w:rsidP="0067302B">
      <w:r w:rsidRPr="0067302B">
        <w:t xml:space="preserve">At the bottom </w:t>
      </w:r>
      <w:proofErr w:type="spellStart"/>
      <w:r w:rsidRPr="0067302B">
        <w:t>i</w:t>
      </w:r>
      <w:proofErr w:type="spellEnd"/>
      <w:r w:rsidRPr="0067302B">
        <w:t xml:space="preserve"> is 1</w:t>
      </w:r>
    </w:p>
    <w:p w14:paraId="4666470B" w14:textId="77777777" w:rsidR="0067302B" w:rsidRPr="0067302B" w:rsidRDefault="0067302B" w:rsidP="0067302B">
      <w:r w:rsidRPr="0067302B">
        <w:lastRenderedPageBreak/>
        <w:t xml:space="preserve">At the top </w:t>
      </w:r>
      <w:proofErr w:type="spellStart"/>
      <w:r w:rsidRPr="0067302B">
        <w:t>i</w:t>
      </w:r>
      <w:proofErr w:type="spellEnd"/>
      <w:r w:rsidRPr="0067302B">
        <w:t xml:space="preserve"> is 1</w:t>
      </w:r>
    </w:p>
    <w:p w14:paraId="5CC03B2C" w14:textId="77777777" w:rsidR="0067302B" w:rsidRPr="0067302B" w:rsidRDefault="0067302B" w:rsidP="0067302B">
      <w:r w:rsidRPr="0067302B">
        <w:t>Numbers now:  [0, 1]</w:t>
      </w:r>
    </w:p>
    <w:p w14:paraId="55AB0071" w14:textId="77777777" w:rsidR="0067302B" w:rsidRPr="0067302B" w:rsidRDefault="0067302B" w:rsidP="0067302B">
      <w:r w:rsidRPr="0067302B">
        <w:t xml:space="preserve">At the bottom </w:t>
      </w:r>
      <w:proofErr w:type="spellStart"/>
      <w:r w:rsidRPr="0067302B">
        <w:t>i</w:t>
      </w:r>
      <w:proofErr w:type="spellEnd"/>
      <w:r w:rsidRPr="0067302B">
        <w:t xml:space="preserve"> is 2</w:t>
      </w:r>
    </w:p>
    <w:p w14:paraId="1C3CD9C0" w14:textId="77777777" w:rsidR="0067302B" w:rsidRPr="0067302B" w:rsidRDefault="0067302B" w:rsidP="0067302B">
      <w:r w:rsidRPr="0067302B">
        <w:t xml:space="preserve">At the top </w:t>
      </w:r>
      <w:proofErr w:type="spellStart"/>
      <w:r w:rsidRPr="0067302B">
        <w:t>i</w:t>
      </w:r>
      <w:proofErr w:type="spellEnd"/>
      <w:r w:rsidRPr="0067302B">
        <w:t xml:space="preserve"> is 2</w:t>
      </w:r>
    </w:p>
    <w:p w14:paraId="657A6766" w14:textId="77777777" w:rsidR="0067302B" w:rsidRPr="0067302B" w:rsidRDefault="0067302B" w:rsidP="0067302B">
      <w:r w:rsidRPr="0067302B">
        <w:t>Numbers now:  [0, 1, 2]</w:t>
      </w:r>
    </w:p>
    <w:p w14:paraId="23DDAD4A" w14:textId="77777777" w:rsidR="0067302B" w:rsidRPr="0067302B" w:rsidRDefault="0067302B" w:rsidP="0067302B">
      <w:r w:rsidRPr="0067302B">
        <w:t xml:space="preserve">At the bottom </w:t>
      </w:r>
      <w:proofErr w:type="spellStart"/>
      <w:r w:rsidRPr="0067302B">
        <w:t>i</w:t>
      </w:r>
      <w:proofErr w:type="spellEnd"/>
      <w:r w:rsidRPr="0067302B">
        <w:t xml:space="preserve"> is 3</w:t>
      </w:r>
    </w:p>
    <w:p w14:paraId="0A4DC5AE" w14:textId="77777777" w:rsidR="0067302B" w:rsidRPr="0067302B" w:rsidRDefault="0067302B" w:rsidP="0067302B">
      <w:r w:rsidRPr="0067302B">
        <w:t xml:space="preserve">At the top </w:t>
      </w:r>
      <w:proofErr w:type="spellStart"/>
      <w:r w:rsidRPr="0067302B">
        <w:t>i</w:t>
      </w:r>
      <w:proofErr w:type="spellEnd"/>
      <w:r w:rsidRPr="0067302B">
        <w:t xml:space="preserve"> is 3</w:t>
      </w:r>
    </w:p>
    <w:p w14:paraId="64A556DC" w14:textId="77777777" w:rsidR="0067302B" w:rsidRPr="0067302B" w:rsidRDefault="0067302B" w:rsidP="0067302B">
      <w:r w:rsidRPr="0067302B">
        <w:t>Numbers now:  [0, 1, 2, 3]</w:t>
      </w:r>
    </w:p>
    <w:p w14:paraId="36022E08" w14:textId="77777777" w:rsidR="0067302B" w:rsidRPr="0067302B" w:rsidRDefault="0067302B" w:rsidP="0067302B">
      <w:r w:rsidRPr="0067302B">
        <w:t xml:space="preserve">At the bottom </w:t>
      </w:r>
      <w:proofErr w:type="spellStart"/>
      <w:r w:rsidRPr="0067302B">
        <w:t>i</w:t>
      </w:r>
      <w:proofErr w:type="spellEnd"/>
      <w:r w:rsidRPr="0067302B">
        <w:t xml:space="preserve"> is 4</w:t>
      </w:r>
    </w:p>
    <w:p w14:paraId="0CACC944" w14:textId="77777777" w:rsidR="0067302B" w:rsidRPr="0067302B" w:rsidRDefault="0067302B" w:rsidP="0067302B">
      <w:r w:rsidRPr="0067302B">
        <w:t xml:space="preserve">At the top </w:t>
      </w:r>
      <w:proofErr w:type="spellStart"/>
      <w:r w:rsidRPr="0067302B">
        <w:t>i</w:t>
      </w:r>
      <w:proofErr w:type="spellEnd"/>
      <w:r w:rsidRPr="0067302B">
        <w:t xml:space="preserve"> is 4</w:t>
      </w:r>
    </w:p>
    <w:p w14:paraId="5BB1FFCE" w14:textId="77777777" w:rsidR="0067302B" w:rsidRPr="0067302B" w:rsidRDefault="0067302B" w:rsidP="0067302B">
      <w:r w:rsidRPr="0067302B">
        <w:t>Numbers now:  [0, 1, 2, 3, 4]</w:t>
      </w:r>
    </w:p>
    <w:p w14:paraId="56AF7453" w14:textId="77777777" w:rsidR="0067302B" w:rsidRPr="0067302B" w:rsidRDefault="0067302B" w:rsidP="0067302B">
      <w:r w:rsidRPr="0067302B">
        <w:t xml:space="preserve">At the bottom </w:t>
      </w:r>
      <w:proofErr w:type="spellStart"/>
      <w:r w:rsidRPr="0067302B">
        <w:t>i</w:t>
      </w:r>
      <w:proofErr w:type="spellEnd"/>
      <w:r w:rsidRPr="0067302B">
        <w:t xml:space="preserve"> is 5</w:t>
      </w:r>
    </w:p>
    <w:p w14:paraId="240E82F9" w14:textId="77777777" w:rsidR="0067302B" w:rsidRPr="0067302B" w:rsidRDefault="0067302B" w:rsidP="0067302B">
      <w:r w:rsidRPr="0067302B">
        <w:t xml:space="preserve">At the top </w:t>
      </w:r>
      <w:proofErr w:type="spellStart"/>
      <w:r w:rsidRPr="0067302B">
        <w:t>i</w:t>
      </w:r>
      <w:proofErr w:type="spellEnd"/>
      <w:r w:rsidRPr="0067302B">
        <w:t xml:space="preserve"> is 5</w:t>
      </w:r>
    </w:p>
    <w:p w14:paraId="5BC356BC" w14:textId="77777777" w:rsidR="0067302B" w:rsidRPr="0067302B" w:rsidRDefault="0067302B" w:rsidP="0067302B">
      <w:r w:rsidRPr="0067302B">
        <w:t>Numbers now:  [0, 1, 2, 3, 4, 5]</w:t>
      </w:r>
    </w:p>
    <w:p w14:paraId="6FE340B0" w14:textId="77777777" w:rsidR="0067302B" w:rsidRPr="0067302B" w:rsidRDefault="0067302B" w:rsidP="0067302B">
      <w:r w:rsidRPr="0067302B">
        <w:t xml:space="preserve">At the bottom </w:t>
      </w:r>
      <w:proofErr w:type="spellStart"/>
      <w:r w:rsidRPr="0067302B">
        <w:t>i</w:t>
      </w:r>
      <w:proofErr w:type="spellEnd"/>
      <w:r w:rsidRPr="0067302B">
        <w:t xml:space="preserve"> is 6</w:t>
      </w:r>
    </w:p>
    <w:p w14:paraId="7C358A55" w14:textId="77777777" w:rsidR="0067302B" w:rsidRPr="0067302B" w:rsidRDefault="0067302B" w:rsidP="0067302B">
      <w:r w:rsidRPr="0067302B">
        <w:t>The numbers:</w:t>
      </w:r>
    </w:p>
    <w:p w14:paraId="2D08DC63" w14:textId="77777777" w:rsidR="0067302B" w:rsidRPr="0067302B" w:rsidRDefault="0067302B" w:rsidP="0067302B">
      <w:r w:rsidRPr="0067302B">
        <w:t>0</w:t>
      </w:r>
    </w:p>
    <w:p w14:paraId="47FB7F08" w14:textId="77777777" w:rsidR="0067302B" w:rsidRPr="0067302B" w:rsidRDefault="0067302B" w:rsidP="0067302B">
      <w:r w:rsidRPr="0067302B">
        <w:t>1</w:t>
      </w:r>
    </w:p>
    <w:p w14:paraId="1645312C" w14:textId="77777777" w:rsidR="0067302B" w:rsidRPr="0067302B" w:rsidRDefault="0067302B" w:rsidP="0067302B">
      <w:r w:rsidRPr="0067302B">
        <w:t>2</w:t>
      </w:r>
    </w:p>
    <w:p w14:paraId="777C2199" w14:textId="77777777" w:rsidR="0067302B" w:rsidRPr="0067302B" w:rsidRDefault="0067302B" w:rsidP="0067302B">
      <w:r w:rsidRPr="0067302B">
        <w:t>3</w:t>
      </w:r>
    </w:p>
    <w:p w14:paraId="7021E8C2" w14:textId="77777777" w:rsidR="0067302B" w:rsidRPr="0067302B" w:rsidRDefault="0067302B" w:rsidP="0067302B">
      <w:r w:rsidRPr="0067302B">
        <w:t>4</w:t>
      </w:r>
    </w:p>
    <w:p w14:paraId="6A7A64A7" w14:textId="5346D711" w:rsidR="009F5CE3" w:rsidRDefault="0067302B" w:rsidP="0067302B">
      <w:r w:rsidRPr="0067302B">
        <w:t>5</w:t>
      </w:r>
    </w:p>
    <w:p w14:paraId="5FB57673" w14:textId="77777777" w:rsidR="000963A4" w:rsidRPr="0067302B" w:rsidRDefault="000963A4" w:rsidP="0067302B"/>
    <w:p w14:paraId="6F3C3CD2" w14:textId="4F8DFA5C" w:rsidR="0067302B" w:rsidRPr="000963A4" w:rsidRDefault="00DD4B3E">
      <w:pPr>
        <w:rPr>
          <w:u w:val="single"/>
        </w:rPr>
      </w:pPr>
      <w:r w:rsidRPr="000963A4">
        <w:rPr>
          <w:u w:val="single"/>
        </w:rPr>
        <w:t xml:space="preserve">Study drills </w:t>
      </w:r>
      <w:r w:rsidR="000963A4" w:rsidRPr="000963A4">
        <w:rPr>
          <w:u w:val="single"/>
        </w:rPr>
        <w:t>Q</w:t>
      </w:r>
      <w:r w:rsidRPr="000963A4">
        <w:rPr>
          <w:u w:val="single"/>
        </w:rPr>
        <w:t>1</w:t>
      </w:r>
    </w:p>
    <w:p w14:paraId="2A80172D" w14:textId="77777777" w:rsidR="00E16723" w:rsidRDefault="00E16723" w:rsidP="00E16723">
      <w:r>
        <w:t>PS D:\afs505_u1\assignment4&gt; python ex33studydrills.py</w:t>
      </w:r>
    </w:p>
    <w:p w14:paraId="0F05DA17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0</w:t>
      </w:r>
    </w:p>
    <w:p w14:paraId="6E8C556E" w14:textId="77777777" w:rsidR="00E16723" w:rsidRDefault="00E16723" w:rsidP="00E16723">
      <w:r>
        <w:t>Numbers now:  [0]</w:t>
      </w:r>
    </w:p>
    <w:p w14:paraId="18B65C31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1</w:t>
      </w:r>
    </w:p>
    <w:p w14:paraId="26FB87C3" w14:textId="77777777" w:rsidR="00E16723" w:rsidRDefault="00E16723" w:rsidP="00E16723">
      <w:r>
        <w:lastRenderedPageBreak/>
        <w:t xml:space="preserve">At the top </w:t>
      </w:r>
      <w:proofErr w:type="spellStart"/>
      <w:r>
        <w:t>i</w:t>
      </w:r>
      <w:proofErr w:type="spellEnd"/>
      <w:r>
        <w:t xml:space="preserve"> is 1</w:t>
      </w:r>
    </w:p>
    <w:p w14:paraId="1A941404" w14:textId="77777777" w:rsidR="00E16723" w:rsidRDefault="00E16723" w:rsidP="00E16723">
      <w:r>
        <w:t>Numbers now:  [0, 1]</w:t>
      </w:r>
    </w:p>
    <w:p w14:paraId="3DD09E91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2</w:t>
      </w:r>
    </w:p>
    <w:p w14:paraId="075FF499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2</w:t>
      </w:r>
    </w:p>
    <w:p w14:paraId="073755D8" w14:textId="77777777" w:rsidR="00E16723" w:rsidRDefault="00E16723" w:rsidP="00E16723">
      <w:r>
        <w:t>Numbers now:  [0, 1, 2]</w:t>
      </w:r>
    </w:p>
    <w:p w14:paraId="70E50526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3</w:t>
      </w:r>
    </w:p>
    <w:p w14:paraId="1D03802A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3</w:t>
      </w:r>
    </w:p>
    <w:p w14:paraId="2A587A64" w14:textId="77777777" w:rsidR="00E16723" w:rsidRDefault="00E16723" w:rsidP="00E16723">
      <w:r>
        <w:t>Numbers now:  [0, 1, 2, 3]</w:t>
      </w:r>
    </w:p>
    <w:p w14:paraId="1F5C0B79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4</w:t>
      </w:r>
    </w:p>
    <w:p w14:paraId="2930DCD4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4</w:t>
      </w:r>
    </w:p>
    <w:p w14:paraId="52946983" w14:textId="77777777" w:rsidR="00E16723" w:rsidRDefault="00E16723" w:rsidP="00E16723">
      <w:r>
        <w:t>Numbers now:  [0, 1, 2, 3, 4]</w:t>
      </w:r>
    </w:p>
    <w:p w14:paraId="22A09EC8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5</w:t>
      </w:r>
    </w:p>
    <w:p w14:paraId="06F8307B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5</w:t>
      </w:r>
    </w:p>
    <w:p w14:paraId="7A689FA5" w14:textId="77777777" w:rsidR="00E16723" w:rsidRDefault="00E16723" w:rsidP="00E16723">
      <w:r>
        <w:t>Numbers now:  [0, 1, 2, 3, 4, 5]</w:t>
      </w:r>
    </w:p>
    <w:p w14:paraId="1AC1694A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6</w:t>
      </w:r>
    </w:p>
    <w:p w14:paraId="2ADF0C87" w14:textId="77777777" w:rsidR="00E16723" w:rsidRDefault="00E16723" w:rsidP="00E16723">
      <w:r>
        <w:t>The numbers: [0, 1, 2, 3, 4, 5]</w:t>
      </w:r>
      <w:r>
        <w:t xml:space="preserve"> </w:t>
      </w:r>
    </w:p>
    <w:p w14:paraId="26F0EDBE" w14:textId="77777777" w:rsidR="00E16723" w:rsidRDefault="00E16723" w:rsidP="00E16723"/>
    <w:p w14:paraId="307C044C" w14:textId="2F45B673" w:rsidR="00827F7D" w:rsidRPr="00E16723" w:rsidRDefault="00827F7D" w:rsidP="00E16723">
      <w:pPr>
        <w:rPr>
          <w:u w:val="single"/>
        </w:rPr>
      </w:pPr>
      <w:r w:rsidRPr="00E16723">
        <w:rPr>
          <w:u w:val="single"/>
        </w:rPr>
        <w:t xml:space="preserve">Q3 - with a </w:t>
      </w:r>
      <w:r w:rsidR="00E16723">
        <w:rPr>
          <w:u w:val="single"/>
        </w:rPr>
        <w:t>variable</w:t>
      </w:r>
      <w:r w:rsidRPr="00E16723">
        <w:rPr>
          <w:u w:val="single"/>
        </w:rPr>
        <w:t xml:space="preserve"> to change  the </w:t>
      </w:r>
      <w:r w:rsidR="00541788" w:rsidRPr="00E16723">
        <w:rPr>
          <w:u w:val="single"/>
        </w:rPr>
        <w:t>increment.</w:t>
      </w:r>
      <w:r w:rsidRPr="00E16723">
        <w:rPr>
          <w:u w:val="single"/>
        </w:rPr>
        <w:t xml:space="preserve"> </w:t>
      </w:r>
    </w:p>
    <w:p w14:paraId="58DE2AA8" w14:textId="77777777" w:rsidR="00827F7D" w:rsidRDefault="00827F7D" w:rsidP="00827F7D">
      <w:r>
        <w:t>PS D:\afs505_u1\assignment4&gt; python .\ex33studydrills.py</w:t>
      </w:r>
    </w:p>
    <w:p w14:paraId="58782373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0</w:t>
      </w:r>
    </w:p>
    <w:p w14:paraId="13F4E69F" w14:textId="77777777" w:rsidR="00E16723" w:rsidRDefault="00E16723" w:rsidP="00E16723">
      <w:r>
        <w:t>Numbers now:  [0]</w:t>
      </w:r>
    </w:p>
    <w:p w14:paraId="35400E32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2</w:t>
      </w:r>
    </w:p>
    <w:p w14:paraId="756D62FC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2</w:t>
      </w:r>
    </w:p>
    <w:p w14:paraId="007B610D" w14:textId="77777777" w:rsidR="00E16723" w:rsidRDefault="00E16723" w:rsidP="00E16723">
      <w:r>
        <w:t>Numbers now:  [0, 2]</w:t>
      </w:r>
    </w:p>
    <w:p w14:paraId="1846DACF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4</w:t>
      </w:r>
    </w:p>
    <w:p w14:paraId="7144FBAF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4</w:t>
      </w:r>
    </w:p>
    <w:p w14:paraId="7E784EA9" w14:textId="77777777" w:rsidR="00E16723" w:rsidRDefault="00E16723" w:rsidP="00E16723">
      <w:r>
        <w:t>Numbers now:  [0, 2, 4]</w:t>
      </w:r>
    </w:p>
    <w:p w14:paraId="686EA925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6</w:t>
      </w:r>
    </w:p>
    <w:p w14:paraId="785BE51A" w14:textId="77777777" w:rsidR="00E16723" w:rsidRDefault="00E16723" w:rsidP="00E16723">
      <w:r>
        <w:lastRenderedPageBreak/>
        <w:t xml:space="preserve">At the top </w:t>
      </w:r>
      <w:proofErr w:type="spellStart"/>
      <w:r>
        <w:t>i</w:t>
      </w:r>
      <w:proofErr w:type="spellEnd"/>
      <w:r>
        <w:t xml:space="preserve"> is 6</w:t>
      </w:r>
    </w:p>
    <w:p w14:paraId="78710F87" w14:textId="77777777" w:rsidR="00E16723" w:rsidRDefault="00E16723" w:rsidP="00E16723">
      <w:r>
        <w:t>Numbers now:  [0, 2, 4, 6]</w:t>
      </w:r>
    </w:p>
    <w:p w14:paraId="246D9C44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8</w:t>
      </w:r>
    </w:p>
    <w:p w14:paraId="1C1097AD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8</w:t>
      </w:r>
    </w:p>
    <w:p w14:paraId="43977973" w14:textId="77777777" w:rsidR="00E16723" w:rsidRDefault="00E16723" w:rsidP="00E16723">
      <w:r>
        <w:t>Numbers now:  [0, 2, 4, 6, 8]</w:t>
      </w:r>
    </w:p>
    <w:p w14:paraId="251B140F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10</w:t>
      </w:r>
    </w:p>
    <w:p w14:paraId="1EA49FCE" w14:textId="3770A727" w:rsidR="00E16723" w:rsidRDefault="00E16723" w:rsidP="00E16723">
      <w:r>
        <w:t>The numbers: [0, 2, 4, 6, 8]</w:t>
      </w:r>
    </w:p>
    <w:p w14:paraId="77C95A3B" w14:textId="77777777" w:rsidR="00E16723" w:rsidRPr="00DD4B3E" w:rsidRDefault="00E16723" w:rsidP="00E16723"/>
    <w:p w14:paraId="6ADC4D54" w14:textId="136DE35D" w:rsidR="00DD4B3E" w:rsidRPr="00E16723" w:rsidRDefault="000D4DE3">
      <w:pPr>
        <w:rPr>
          <w:u w:val="single"/>
        </w:rPr>
      </w:pPr>
      <w:r w:rsidRPr="00E16723">
        <w:rPr>
          <w:u w:val="single"/>
        </w:rPr>
        <w:t>Q4- with the for loop</w:t>
      </w:r>
    </w:p>
    <w:p w14:paraId="191FB597" w14:textId="77777777" w:rsidR="00E16723" w:rsidRDefault="00E16723" w:rsidP="00E16723">
      <w:r>
        <w:t>PS D:\afs505_u1\assignment4&gt; python ex33studydrills4.py</w:t>
      </w:r>
    </w:p>
    <w:p w14:paraId="708614A7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0</w:t>
      </w:r>
    </w:p>
    <w:p w14:paraId="62D350B6" w14:textId="77777777" w:rsidR="00E16723" w:rsidRDefault="00E16723" w:rsidP="00E16723">
      <w:r>
        <w:t>Numbers now:  [0]</w:t>
      </w:r>
    </w:p>
    <w:p w14:paraId="5FCC54AB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1</w:t>
      </w:r>
    </w:p>
    <w:p w14:paraId="3CD91C4E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1</w:t>
      </w:r>
    </w:p>
    <w:p w14:paraId="701FC3A9" w14:textId="77777777" w:rsidR="00E16723" w:rsidRDefault="00E16723" w:rsidP="00E16723">
      <w:r>
        <w:t>Numbers now:  [0, 1]</w:t>
      </w:r>
    </w:p>
    <w:p w14:paraId="0DA216BF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2</w:t>
      </w:r>
    </w:p>
    <w:p w14:paraId="1E4F43AD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2</w:t>
      </w:r>
    </w:p>
    <w:p w14:paraId="61E416B7" w14:textId="77777777" w:rsidR="00E16723" w:rsidRDefault="00E16723" w:rsidP="00E16723">
      <w:r>
        <w:t>Numbers now:  [0, 1, 2]</w:t>
      </w:r>
    </w:p>
    <w:p w14:paraId="064866A4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3</w:t>
      </w:r>
    </w:p>
    <w:p w14:paraId="2296543B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3</w:t>
      </w:r>
    </w:p>
    <w:p w14:paraId="7C2A2D2D" w14:textId="77777777" w:rsidR="00E16723" w:rsidRDefault="00E16723" w:rsidP="00E16723">
      <w:r>
        <w:t>Numbers now:  [0, 1, 2, 3]</w:t>
      </w:r>
    </w:p>
    <w:p w14:paraId="79141E11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4</w:t>
      </w:r>
    </w:p>
    <w:p w14:paraId="13D262CC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4</w:t>
      </w:r>
    </w:p>
    <w:p w14:paraId="0924DFE3" w14:textId="77777777" w:rsidR="00E16723" w:rsidRDefault="00E16723" w:rsidP="00E16723">
      <w:r>
        <w:t>Numbers now:  [0, 1, 2, 3, 4]</w:t>
      </w:r>
    </w:p>
    <w:p w14:paraId="66ADCEA5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5</w:t>
      </w:r>
    </w:p>
    <w:p w14:paraId="34DD7F36" w14:textId="77777777" w:rsidR="00E16723" w:rsidRDefault="00E16723" w:rsidP="00E16723">
      <w:r>
        <w:t xml:space="preserve">At the top </w:t>
      </w:r>
      <w:proofErr w:type="spellStart"/>
      <w:r>
        <w:t>i</w:t>
      </w:r>
      <w:proofErr w:type="spellEnd"/>
      <w:r>
        <w:t xml:space="preserve"> is 5</w:t>
      </w:r>
    </w:p>
    <w:p w14:paraId="30660A58" w14:textId="77777777" w:rsidR="00E16723" w:rsidRDefault="00E16723" w:rsidP="00E16723">
      <w:r>
        <w:t>Numbers now:  [0, 1, 2, 3, 4, 5]</w:t>
      </w:r>
    </w:p>
    <w:p w14:paraId="55A78FA2" w14:textId="77777777" w:rsidR="00E16723" w:rsidRDefault="00E16723" w:rsidP="00E16723">
      <w:r>
        <w:t xml:space="preserve">At the bottom </w:t>
      </w:r>
      <w:proofErr w:type="spellStart"/>
      <w:r>
        <w:t>i</w:t>
      </w:r>
      <w:proofErr w:type="spellEnd"/>
      <w:r>
        <w:t xml:space="preserve"> is 6</w:t>
      </w:r>
    </w:p>
    <w:p w14:paraId="117B88F4" w14:textId="45C07975" w:rsidR="00E16723" w:rsidRDefault="00E16723" w:rsidP="00E16723">
      <w:pPr>
        <w:rPr>
          <w:u w:val="single"/>
        </w:rPr>
      </w:pPr>
      <w:r>
        <w:lastRenderedPageBreak/>
        <w:t>The numbers</w:t>
      </w:r>
      <w:r>
        <w:t xml:space="preserve"> </w:t>
      </w:r>
      <w:r>
        <w:t>[0, 1, 2, 3, 4, 5]</w:t>
      </w:r>
      <w:r w:rsidRPr="009F5CE3">
        <w:rPr>
          <w:u w:val="single"/>
        </w:rPr>
        <w:t xml:space="preserve"> </w:t>
      </w:r>
    </w:p>
    <w:p w14:paraId="34DEA542" w14:textId="77777777" w:rsidR="00E16723" w:rsidRDefault="00E16723" w:rsidP="00E16723">
      <w:pPr>
        <w:rPr>
          <w:u w:val="single"/>
        </w:rPr>
      </w:pPr>
    </w:p>
    <w:p w14:paraId="2A2DFFDA" w14:textId="77777777" w:rsidR="00E16723" w:rsidRDefault="00E16723" w:rsidP="00E16723">
      <w:pPr>
        <w:rPr>
          <w:u w:val="single"/>
        </w:rPr>
      </w:pPr>
    </w:p>
    <w:p w14:paraId="0EB9CCDF" w14:textId="41BD0F02" w:rsidR="009F5CE3" w:rsidRPr="009F5CE3" w:rsidRDefault="009F5CE3" w:rsidP="00E16723">
      <w:pPr>
        <w:rPr>
          <w:u w:val="single"/>
        </w:rPr>
      </w:pPr>
      <w:r w:rsidRPr="009F5CE3">
        <w:rPr>
          <w:u w:val="single"/>
        </w:rPr>
        <w:t>Exercise#3</w:t>
      </w:r>
      <w:r>
        <w:rPr>
          <w:u w:val="single"/>
        </w:rPr>
        <w:t>4</w:t>
      </w:r>
    </w:p>
    <w:p w14:paraId="6BD575E8" w14:textId="5FF25163" w:rsidR="00DB1159" w:rsidRDefault="00DB1159" w:rsidP="00DB1159">
      <w:pPr>
        <w:pStyle w:val="ListParagraph"/>
        <w:numPr>
          <w:ilvl w:val="0"/>
          <w:numId w:val="1"/>
        </w:numPr>
      </w:pPr>
      <w:r>
        <w:t>T</w:t>
      </w:r>
      <w:r w:rsidRPr="00DB1159">
        <w:t>he animal at 1 is the 2</w:t>
      </w:r>
      <w:r w:rsidRPr="00DB1159">
        <w:rPr>
          <w:vertAlign w:val="superscript"/>
        </w:rPr>
        <w:t>nd</w:t>
      </w:r>
      <w:r w:rsidRPr="00DB1159">
        <w:t xml:space="preserve"> animal and is python3.6</w:t>
      </w:r>
    </w:p>
    <w:p w14:paraId="5608AFE5" w14:textId="2D1199CE" w:rsidR="00DB1159" w:rsidRDefault="00DB1159" w:rsidP="00DB1159">
      <w:pPr>
        <w:pStyle w:val="ListParagraph"/>
        <w:numPr>
          <w:ilvl w:val="0"/>
          <w:numId w:val="1"/>
        </w:numPr>
      </w:pPr>
      <w:r>
        <w:t xml:space="preserve">The third animal is the animal at 2 and is the peacock. </w:t>
      </w:r>
    </w:p>
    <w:p w14:paraId="4264A611" w14:textId="7C13BA90" w:rsidR="00DB1159" w:rsidRDefault="00DB1159" w:rsidP="00DB1159">
      <w:pPr>
        <w:pStyle w:val="ListParagraph"/>
        <w:numPr>
          <w:ilvl w:val="0"/>
          <w:numId w:val="1"/>
        </w:numPr>
      </w:pPr>
      <w:r>
        <w:t xml:space="preserve">The first animal is the animal at 0 and is the bear. </w:t>
      </w:r>
    </w:p>
    <w:p w14:paraId="396CF306" w14:textId="034F64B1" w:rsidR="00DB1159" w:rsidRDefault="00DB1159" w:rsidP="00DB1159">
      <w:pPr>
        <w:pStyle w:val="ListParagraph"/>
        <w:numPr>
          <w:ilvl w:val="0"/>
          <w:numId w:val="1"/>
        </w:numPr>
      </w:pPr>
      <w:r>
        <w:t>The animal at 3 is the 4</w:t>
      </w:r>
      <w:r w:rsidRPr="00DB1159">
        <w:rPr>
          <w:vertAlign w:val="superscript"/>
        </w:rPr>
        <w:t>th</w:t>
      </w:r>
      <w:r>
        <w:t xml:space="preserve"> animal and is the kangaroo. </w:t>
      </w:r>
    </w:p>
    <w:p w14:paraId="17D6902D" w14:textId="3963265C" w:rsidR="00DB1159" w:rsidRDefault="00DB1159" w:rsidP="00DB1159">
      <w:pPr>
        <w:pStyle w:val="ListParagraph"/>
        <w:numPr>
          <w:ilvl w:val="0"/>
          <w:numId w:val="1"/>
        </w:numPr>
      </w:pPr>
      <w:r>
        <w:t xml:space="preserve">The fifth animal is the animal at 4 and is the </w:t>
      </w:r>
      <w:proofErr w:type="gramStart"/>
      <w:r w:rsidR="00B86A6A">
        <w:t>whale</w:t>
      </w:r>
      <w:proofErr w:type="gramEnd"/>
    </w:p>
    <w:p w14:paraId="2BC3656C" w14:textId="4878AFF5" w:rsidR="00B86A6A" w:rsidRDefault="00B86A6A" w:rsidP="00DB1159">
      <w:pPr>
        <w:pStyle w:val="ListParagraph"/>
        <w:numPr>
          <w:ilvl w:val="0"/>
          <w:numId w:val="1"/>
        </w:numPr>
      </w:pPr>
      <w:r>
        <w:t>The animal at 2 is the 3</w:t>
      </w:r>
      <w:r w:rsidRPr="00B86A6A">
        <w:rPr>
          <w:vertAlign w:val="superscript"/>
        </w:rPr>
        <w:t>rd</w:t>
      </w:r>
      <w:r>
        <w:t xml:space="preserve"> animal and is the peacock. </w:t>
      </w:r>
    </w:p>
    <w:p w14:paraId="48D66AEA" w14:textId="77E65749" w:rsidR="00DB1159" w:rsidRDefault="00B86A6A" w:rsidP="00DB1159">
      <w:pPr>
        <w:pStyle w:val="ListParagraph"/>
        <w:numPr>
          <w:ilvl w:val="0"/>
          <w:numId w:val="1"/>
        </w:numPr>
      </w:pPr>
      <w:r>
        <w:t xml:space="preserve">The sixth animal is the animal at 5 and is the platypus. </w:t>
      </w:r>
    </w:p>
    <w:p w14:paraId="5DA34DF5" w14:textId="12D9DDC3" w:rsidR="00DB1159" w:rsidRPr="00DB1159" w:rsidRDefault="00B86A6A" w:rsidP="00DB1159">
      <w:pPr>
        <w:pStyle w:val="ListParagraph"/>
        <w:numPr>
          <w:ilvl w:val="0"/>
          <w:numId w:val="1"/>
        </w:numPr>
      </w:pPr>
      <w:r>
        <w:t>The animal at 4 is the 5</w:t>
      </w:r>
      <w:r w:rsidRPr="00B86A6A">
        <w:rPr>
          <w:vertAlign w:val="superscript"/>
        </w:rPr>
        <w:t>th</w:t>
      </w:r>
      <w:r>
        <w:t xml:space="preserve"> animal and is the whale. </w:t>
      </w:r>
    </w:p>
    <w:p w14:paraId="4993E701" w14:textId="77777777" w:rsidR="00143B8D" w:rsidRPr="00143B8D" w:rsidRDefault="00143B8D" w:rsidP="00143B8D">
      <w:pPr>
        <w:rPr>
          <w:b/>
          <w:bCs/>
        </w:rPr>
      </w:pPr>
    </w:p>
    <w:p w14:paraId="49ED5D17" w14:textId="77777777" w:rsidR="00143B8D" w:rsidRPr="00143B8D" w:rsidRDefault="00143B8D" w:rsidP="00143B8D">
      <w:pPr>
        <w:rPr>
          <w:b/>
          <w:bCs/>
        </w:rPr>
      </w:pPr>
      <w:r w:rsidRPr="00143B8D">
        <w:rPr>
          <w:b/>
          <w:bCs/>
        </w:rPr>
        <w:t xml:space="preserve">*checking answers with </w:t>
      </w:r>
      <w:proofErr w:type="gramStart"/>
      <w:r w:rsidRPr="00143B8D">
        <w:rPr>
          <w:b/>
          <w:bCs/>
        </w:rPr>
        <w:t>python</w:t>
      </w:r>
      <w:proofErr w:type="gramEnd"/>
    </w:p>
    <w:p w14:paraId="2142FD5D" w14:textId="77777777" w:rsidR="00143B8D" w:rsidRPr="007A3359" w:rsidRDefault="00143B8D" w:rsidP="00143B8D">
      <w:r w:rsidRPr="007A3359">
        <w:t>PS D:\afs505_u1\assignment4&gt; python</w:t>
      </w:r>
    </w:p>
    <w:p w14:paraId="21FEACDB" w14:textId="77777777" w:rsidR="00143B8D" w:rsidRPr="007A3359" w:rsidRDefault="00143B8D" w:rsidP="00143B8D">
      <w:r w:rsidRPr="007A3359">
        <w:t xml:space="preserve">Python 3.7.0 (v3.7.0:1bf9cc5093, Jun </w:t>
      </w:r>
      <w:proofErr w:type="gramStart"/>
      <w:r w:rsidRPr="007A3359">
        <w:t>27</w:t>
      </w:r>
      <w:proofErr w:type="gramEnd"/>
      <w:r w:rsidRPr="007A3359">
        <w:t xml:space="preserve"> 2018, 04:06:47) [MSC v.1914 32 bit (Intel)] on win32</w:t>
      </w:r>
    </w:p>
    <w:p w14:paraId="423A1FC1" w14:textId="77777777" w:rsidR="00143B8D" w:rsidRPr="007A3359" w:rsidRDefault="00143B8D" w:rsidP="00143B8D">
      <w:r w:rsidRPr="007A3359">
        <w:t>Type "help", "copyright", "credits" or "license" for more information.</w:t>
      </w:r>
    </w:p>
    <w:p w14:paraId="4AE112EB" w14:textId="77777777" w:rsidR="00143B8D" w:rsidRPr="007A3359" w:rsidRDefault="00143B8D" w:rsidP="00143B8D">
      <w:r w:rsidRPr="007A3359">
        <w:t>&gt;&gt;&gt; animals = ['bear', 'python3.6', 'peacock', 'kangaroo', 'whale', 'platypus']</w:t>
      </w:r>
    </w:p>
    <w:p w14:paraId="379F991D" w14:textId="77777777" w:rsidR="00143B8D" w:rsidRPr="007A3359" w:rsidRDefault="00143B8D" w:rsidP="00143B8D">
      <w:r w:rsidRPr="007A3359">
        <w:t>&gt;&gt;&gt; animals[1]</w:t>
      </w:r>
    </w:p>
    <w:p w14:paraId="00C1BBEA" w14:textId="77777777" w:rsidR="00143B8D" w:rsidRPr="007A3359" w:rsidRDefault="00143B8D" w:rsidP="00143B8D">
      <w:r w:rsidRPr="007A3359">
        <w:t>'python3.6'</w:t>
      </w:r>
    </w:p>
    <w:p w14:paraId="2352B356" w14:textId="77777777" w:rsidR="00143B8D" w:rsidRPr="007A3359" w:rsidRDefault="00143B8D" w:rsidP="00143B8D">
      <w:r w:rsidRPr="007A3359">
        <w:t>&gt;&gt;&gt; animals[2]</w:t>
      </w:r>
    </w:p>
    <w:p w14:paraId="36B6ADFB" w14:textId="77777777" w:rsidR="00143B8D" w:rsidRPr="007A3359" w:rsidRDefault="00143B8D" w:rsidP="00143B8D">
      <w:r w:rsidRPr="007A3359">
        <w:t>'peacock'</w:t>
      </w:r>
    </w:p>
    <w:p w14:paraId="193D3CF5" w14:textId="77777777" w:rsidR="00143B8D" w:rsidRPr="007A3359" w:rsidRDefault="00143B8D" w:rsidP="00143B8D">
      <w:r w:rsidRPr="007A3359">
        <w:t>&gt;&gt;&gt; animals[0]</w:t>
      </w:r>
    </w:p>
    <w:p w14:paraId="5D5838CD" w14:textId="77777777" w:rsidR="00143B8D" w:rsidRPr="007A3359" w:rsidRDefault="00143B8D" w:rsidP="00143B8D">
      <w:r w:rsidRPr="007A3359">
        <w:t>'bear'</w:t>
      </w:r>
    </w:p>
    <w:p w14:paraId="1C87FA59" w14:textId="77777777" w:rsidR="00143B8D" w:rsidRPr="007A3359" w:rsidRDefault="00143B8D" w:rsidP="00143B8D">
      <w:r w:rsidRPr="007A3359">
        <w:t>&gt;&gt;&gt; animals[3]</w:t>
      </w:r>
    </w:p>
    <w:p w14:paraId="279BF50F" w14:textId="77777777" w:rsidR="00143B8D" w:rsidRPr="007A3359" w:rsidRDefault="00143B8D" w:rsidP="00143B8D">
      <w:r w:rsidRPr="007A3359">
        <w:t>'kangaroo'</w:t>
      </w:r>
    </w:p>
    <w:p w14:paraId="1704D2FA" w14:textId="77777777" w:rsidR="00143B8D" w:rsidRPr="007A3359" w:rsidRDefault="00143B8D" w:rsidP="00143B8D">
      <w:r w:rsidRPr="007A3359">
        <w:t>&gt;&gt;&gt; animals[4]</w:t>
      </w:r>
    </w:p>
    <w:p w14:paraId="2F1E8F0C" w14:textId="77777777" w:rsidR="00143B8D" w:rsidRPr="007A3359" w:rsidRDefault="00143B8D" w:rsidP="00143B8D">
      <w:r w:rsidRPr="007A3359">
        <w:t>'whale'</w:t>
      </w:r>
    </w:p>
    <w:p w14:paraId="42628B1D" w14:textId="77777777" w:rsidR="00143B8D" w:rsidRPr="007A3359" w:rsidRDefault="00143B8D" w:rsidP="00143B8D">
      <w:r w:rsidRPr="007A3359">
        <w:t>&gt;&gt;&gt; animals[2]</w:t>
      </w:r>
    </w:p>
    <w:p w14:paraId="597FA383" w14:textId="77777777" w:rsidR="00143B8D" w:rsidRPr="007A3359" w:rsidRDefault="00143B8D" w:rsidP="00143B8D">
      <w:r w:rsidRPr="007A3359">
        <w:t>'peacock'</w:t>
      </w:r>
    </w:p>
    <w:p w14:paraId="10B0B97A" w14:textId="77777777" w:rsidR="00143B8D" w:rsidRPr="007A3359" w:rsidRDefault="00143B8D" w:rsidP="00143B8D">
      <w:r w:rsidRPr="007A3359">
        <w:t>&gt;&gt;&gt; animals[5]</w:t>
      </w:r>
    </w:p>
    <w:p w14:paraId="66C82B79" w14:textId="77777777" w:rsidR="00143B8D" w:rsidRPr="007A3359" w:rsidRDefault="00143B8D" w:rsidP="00143B8D">
      <w:r w:rsidRPr="007A3359">
        <w:lastRenderedPageBreak/>
        <w:t>'platypus'</w:t>
      </w:r>
    </w:p>
    <w:p w14:paraId="2838BCF7" w14:textId="77777777" w:rsidR="00143B8D" w:rsidRPr="007A3359" w:rsidRDefault="00143B8D" w:rsidP="00143B8D">
      <w:r w:rsidRPr="007A3359">
        <w:t>&gt;&gt;&gt; animals[4]</w:t>
      </w:r>
    </w:p>
    <w:p w14:paraId="19C89304" w14:textId="77777777" w:rsidR="00F8269A" w:rsidRDefault="00143B8D" w:rsidP="00143B8D">
      <w:r w:rsidRPr="007A3359">
        <w:t>'whale'</w:t>
      </w:r>
    </w:p>
    <w:p w14:paraId="68218533" w14:textId="77777777" w:rsidR="00F8269A" w:rsidRDefault="00F8269A" w:rsidP="00143B8D"/>
    <w:p w14:paraId="49C7BD66" w14:textId="68FFEA7D" w:rsidR="009F5CE3" w:rsidRPr="00143B8D" w:rsidRDefault="009F5CE3" w:rsidP="00143B8D">
      <w:pPr>
        <w:rPr>
          <w:u w:val="single"/>
        </w:rPr>
      </w:pPr>
    </w:p>
    <w:p w14:paraId="107CECAC" w14:textId="77777777" w:rsidR="00AE332B" w:rsidRDefault="009F5CE3">
      <w:pPr>
        <w:rPr>
          <w:u w:val="single"/>
        </w:rPr>
      </w:pPr>
      <w:r w:rsidRPr="009F5CE3">
        <w:rPr>
          <w:u w:val="single"/>
        </w:rPr>
        <w:t>Exercise#3</w:t>
      </w:r>
      <w:r>
        <w:rPr>
          <w:u w:val="single"/>
        </w:rPr>
        <w:t>5</w:t>
      </w:r>
    </w:p>
    <w:p w14:paraId="59D8837E" w14:textId="77777777" w:rsidR="00AE332B" w:rsidRPr="00AE332B" w:rsidRDefault="00AE332B" w:rsidP="00AE332B">
      <w:r w:rsidRPr="00AE332B">
        <w:t>PS D:\afs505_u1\assignment4&gt; python ex35.py</w:t>
      </w:r>
    </w:p>
    <w:p w14:paraId="62396FC2" w14:textId="77777777" w:rsidR="00AE332B" w:rsidRPr="00AE332B" w:rsidRDefault="00AE332B" w:rsidP="00AE332B">
      <w:r w:rsidRPr="00AE332B">
        <w:t>you are in a dark room.</w:t>
      </w:r>
    </w:p>
    <w:p w14:paraId="50815066" w14:textId="77777777" w:rsidR="00AE332B" w:rsidRPr="00AE332B" w:rsidRDefault="00AE332B" w:rsidP="00AE332B">
      <w:r w:rsidRPr="00AE332B">
        <w:t xml:space="preserve">There is a door to your right and </w:t>
      </w:r>
      <w:proofErr w:type="gramStart"/>
      <w:r w:rsidRPr="00AE332B">
        <w:t>left</w:t>
      </w:r>
      <w:proofErr w:type="gramEnd"/>
    </w:p>
    <w:p w14:paraId="0BF63A9D" w14:textId="77777777" w:rsidR="00AE332B" w:rsidRPr="00AE332B" w:rsidRDefault="00AE332B" w:rsidP="00AE332B">
      <w:r w:rsidRPr="00AE332B">
        <w:t>Which one do you take?</w:t>
      </w:r>
    </w:p>
    <w:p w14:paraId="00335F8C" w14:textId="77777777" w:rsidR="00AE332B" w:rsidRPr="00AE332B" w:rsidRDefault="00AE332B" w:rsidP="00AE332B">
      <w:r w:rsidRPr="00AE332B">
        <w:t>&gt;left</w:t>
      </w:r>
    </w:p>
    <w:p w14:paraId="4DE52E6A" w14:textId="77777777" w:rsidR="00AE332B" w:rsidRPr="00AE332B" w:rsidRDefault="00AE332B" w:rsidP="00AE332B">
      <w:r w:rsidRPr="00AE332B">
        <w:t>There is a bear here.</w:t>
      </w:r>
    </w:p>
    <w:p w14:paraId="6C3266F5" w14:textId="77777777" w:rsidR="00AE332B" w:rsidRPr="00AE332B" w:rsidRDefault="00AE332B" w:rsidP="00AE332B">
      <w:r w:rsidRPr="00AE332B">
        <w:t>The bear has a bunch of honey.</w:t>
      </w:r>
    </w:p>
    <w:p w14:paraId="64A4B40C" w14:textId="77777777" w:rsidR="00AE332B" w:rsidRPr="00AE332B" w:rsidRDefault="00AE332B" w:rsidP="00AE332B">
      <w:r w:rsidRPr="00AE332B">
        <w:t>The fat bear is in front of another door.</w:t>
      </w:r>
    </w:p>
    <w:p w14:paraId="1D9C11B2" w14:textId="77777777" w:rsidR="00AE332B" w:rsidRPr="00AE332B" w:rsidRDefault="00AE332B" w:rsidP="00AE332B">
      <w:r w:rsidRPr="00AE332B">
        <w:t>How are you going to move the bear?</w:t>
      </w:r>
    </w:p>
    <w:p w14:paraId="07EAFCDE" w14:textId="77777777" w:rsidR="00AE332B" w:rsidRPr="00AE332B" w:rsidRDefault="00AE332B" w:rsidP="00AE332B">
      <w:r w:rsidRPr="00AE332B">
        <w:t>&gt;taunt bear</w:t>
      </w:r>
    </w:p>
    <w:p w14:paraId="5CF386AC" w14:textId="77777777" w:rsidR="00AE332B" w:rsidRPr="00AE332B" w:rsidRDefault="00AE332B" w:rsidP="00AE332B">
      <w:r w:rsidRPr="00AE332B">
        <w:t>The bear has moved from the door.</w:t>
      </w:r>
    </w:p>
    <w:p w14:paraId="05824CE7" w14:textId="77777777" w:rsidR="00AE332B" w:rsidRPr="00AE332B" w:rsidRDefault="00AE332B" w:rsidP="00AE332B">
      <w:r w:rsidRPr="00AE332B">
        <w:t>You can go through it now.</w:t>
      </w:r>
    </w:p>
    <w:p w14:paraId="72CCFA47" w14:textId="77777777" w:rsidR="00AE332B" w:rsidRPr="00AE332B" w:rsidRDefault="00AE332B" w:rsidP="00AE332B">
      <w:r w:rsidRPr="00AE332B">
        <w:t>&gt;open door</w:t>
      </w:r>
    </w:p>
    <w:p w14:paraId="3CAA771F" w14:textId="77777777" w:rsidR="00AE332B" w:rsidRPr="00AE332B" w:rsidRDefault="00AE332B" w:rsidP="00AE332B">
      <w:r w:rsidRPr="00AE332B">
        <w:t>This room is full of gold. How much do you take?</w:t>
      </w:r>
    </w:p>
    <w:p w14:paraId="72A8A784" w14:textId="77777777" w:rsidR="00AE332B" w:rsidRPr="00AE332B" w:rsidRDefault="00AE332B" w:rsidP="00AE332B">
      <w:r w:rsidRPr="00AE332B">
        <w:t>&gt;1000</w:t>
      </w:r>
    </w:p>
    <w:p w14:paraId="644B98D1" w14:textId="77777777" w:rsidR="00D1243F" w:rsidRDefault="00AE332B" w:rsidP="00AE332B">
      <w:r w:rsidRPr="00AE332B">
        <w:t xml:space="preserve">You greedy </w:t>
      </w:r>
      <w:proofErr w:type="gramStart"/>
      <w:r w:rsidRPr="00AE332B">
        <w:t>bastard</w:t>
      </w:r>
      <w:proofErr w:type="gramEnd"/>
      <w:r w:rsidRPr="00AE332B">
        <w:t>! Good job!</w:t>
      </w:r>
    </w:p>
    <w:p w14:paraId="7F8BE379" w14:textId="77777777" w:rsidR="00D1243F" w:rsidRDefault="00D1243F" w:rsidP="00AE332B"/>
    <w:p w14:paraId="43AC1541" w14:textId="43326650" w:rsidR="009F5CE3" w:rsidRDefault="009F5CE3" w:rsidP="00AE332B">
      <w:pPr>
        <w:rPr>
          <w:u w:val="single"/>
        </w:rPr>
      </w:pPr>
      <w:r>
        <w:rPr>
          <w:u w:val="single"/>
        </w:rPr>
        <w:br w:type="page"/>
      </w:r>
    </w:p>
    <w:p w14:paraId="4F41E2D1" w14:textId="499303F5" w:rsidR="009F5CE3" w:rsidRPr="009F5CE3" w:rsidRDefault="009F5CE3" w:rsidP="009F5CE3">
      <w:pPr>
        <w:rPr>
          <w:u w:val="single"/>
        </w:rPr>
      </w:pPr>
      <w:r w:rsidRPr="009F5CE3">
        <w:rPr>
          <w:u w:val="single"/>
        </w:rPr>
        <w:lastRenderedPageBreak/>
        <w:t>Exercise#3</w:t>
      </w:r>
      <w:r>
        <w:rPr>
          <w:u w:val="single"/>
        </w:rPr>
        <w:t>6</w:t>
      </w:r>
    </w:p>
    <w:p w14:paraId="27994DBD" w14:textId="77777777" w:rsidR="00B05299" w:rsidRPr="00B05299" w:rsidRDefault="00B05299" w:rsidP="00B05299">
      <w:r w:rsidRPr="00B05299">
        <w:t>PS D:\afs505_u1\assignment4&gt; python ex36.py</w:t>
      </w:r>
    </w:p>
    <w:p w14:paraId="3F48171D" w14:textId="77777777" w:rsidR="00B05299" w:rsidRPr="00B05299" w:rsidRDefault="00B05299" w:rsidP="00B05299">
      <w:r w:rsidRPr="00B05299">
        <w:t xml:space="preserve">This is an escape room game. you </w:t>
      </w:r>
      <w:proofErr w:type="gramStart"/>
      <w:r w:rsidRPr="00B05299">
        <w:t>have to</w:t>
      </w:r>
      <w:proofErr w:type="gramEnd"/>
      <w:r w:rsidRPr="00B05299">
        <w:t xml:space="preserve"> solve clues to get out. do you want clue 1 or 2 first?</w:t>
      </w:r>
    </w:p>
    <w:p w14:paraId="4BAB8A01" w14:textId="77777777" w:rsidR="00B05299" w:rsidRPr="00B05299" w:rsidRDefault="00B05299" w:rsidP="00B05299">
      <w:r w:rsidRPr="00B05299">
        <w:t>&gt;1</w:t>
      </w:r>
    </w:p>
    <w:p w14:paraId="0EDA135F" w14:textId="77777777" w:rsidR="00B05299" w:rsidRPr="00B05299" w:rsidRDefault="00B05299" w:rsidP="00B05299">
      <w:r w:rsidRPr="00B05299">
        <w:t>There are four chairs in the room.</w:t>
      </w:r>
    </w:p>
    <w:p w14:paraId="5F25D02B" w14:textId="77777777" w:rsidR="00B05299" w:rsidRPr="00B05299" w:rsidRDefault="00B05299" w:rsidP="00B05299">
      <w:r w:rsidRPr="00B05299">
        <w:t>and three cats.</w:t>
      </w:r>
    </w:p>
    <w:p w14:paraId="48AFE55A" w14:textId="77777777" w:rsidR="00B05299" w:rsidRPr="00B05299" w:rsidRDefault="00B05299" w:rsidP="00B05299">
      <w:r w:rsidRPr="00B05299">
        <w:t>And five crows</w:t>
      </w:r>
    </w:p>
    <w:p w14:paraId="1EFE7E78" w14:textId="77777777" w:rsidR="00B05299" w:rsidRPr="00B05299" w:rsidRDefault="00B05299" w:rsidP="00B05299">
      <w:r w:rsidRPr="00B05299">
        <w:t>How many total legs are in the room? Type in a number.</w:t>
      </w:r>
    </w:p>
    <w:p w14:paraId="24469418" w14:textId="77777777" w:rsidR="00B05299" w:rsidRPr="00B05299" w:rsidRDefault="00B05299" w:rsidP="00B05299">
      <w:r w:rsidRPr="00B05299">
        <w:t>&gt;42</w:t>
      </w:r>
    </w:p>
    <w:p w14:paraId="42AC0FAC" w14:textId="77777777" w:rsidR="00B05299" w:rsidRPr="00B05299" w:rsidRDefault="00B05299" w:rsidP="00B05299">
      <w:r w:rsidRPr="00B05299">
        <w:t>A door opens. You can go through it now.</w:t>
      </w:r>
    </w:p>
    <w:p w14:paraId="5DE200BD" w14:textId="77777777" w:rsidR="00B05299" w:rsidRPr="00B05299" w:rsidRDefault="00B05299" w:rsidP="00B05299">
      <w:r w:rsidRPr="00B05299">
        <w:t>you have won the game, you escaped!</w:t>
      </w:r>
    </w:p>
    <w:p w14:paraId="424348E6" w14:textId="77777777" w:rsidR="00B05299" w:rsidRPr="00B05299" w:rsidRDefault="00B05299" w:rsidP="00B05299">
      <w:r w:rsidRPr="00B05299">
        <w:t>You get a gift! do you want the big one or the small one?</w:t>
      </w:r>
    </w:p>
    <w:p w14:paraId="2A506B29" w14:textId="77777777" w:rsidR="00B05299" w:rsidRPr="00B05299" w:rsidRDefault="00B05299" w:rsidP="00B05299">
      <w:r w:rsidRPr="00B05299">
        <w:t>&gt;small</w:t>
      </w:r>
    </w:p>
    <w:p w14:paraId="54655A31" w14:textId="2BBBD6F3" w:rsidR="009F5CE3" w:rsidRDefault="00B05299" w:rsidP="00B05299">
      <w:pPr>
        <w:rPr>
          <w:u w:val="single"/>
        </w:rPr>
      </w:pPr>
      <w:r w:rsidRPr="00B05299">
        <w:t xml:space="preserve">Good for you! </w:t>
      </w:r>
      <w:proofErr w:type="gramStart"/>
      <w:r w:rsidRPr="00B05299">
        <w:t>it's</w:t>
      </w:r>
      <w:proofErr w:type="gramEnd"/>
      <w:r w:rsidRPr="00B05299">
        <w:t xml:space="preserve"> a gold watch!</w:t>
      </w:r>
      <w:r w:rsidRPr="00B05299">
        <w:t xml:space="preserve"> </w:t>
      </w:r>
      <w:r w:rsidR="009F5CE3">
        <w:rPr>
          <w:u w:val="single"/>
        </w:rPr>
        <w:br w:type="page"/>
      </w:r>
    </w:p>
    <w:p w14:paraId="08335B94" w14:textId="1E2770FE" w:rsidR="009F5CE3" w:rsidRDefault="009F5CE3" w:rsidP="009F5CE3">
      <w:pPr>
        <w:rPr>
          <w:u w:val="single"/>
        </w:rPr>
      </w:pPr>
      <w:r w:rsidRPr="009F5CE3">
        <w:rPr>
          <w:u w:val="single"/>
        </w:rPr>
        <w:lastRenderedPageBreak/>
        <w:t>Exercise#3</w:t>
      </w:r>
      <w:r>
        <w:rPr>
          <w:u w:val="single"/>
        </w:rPr>
        <w:t>7</w:t>
      </w:r>
    </w:p>
    <w:p w14:paraId="6A268248" w14:textId="4914B848" w:rsidR="000D4DE3" w:rsidRPr="000D4DE3" w:rsidRDefault="000D4DE3" w:rsidP="009F5CE3">
      <w:r w:rsidRPr="000D4DE3">
        <w:t>*</w:t>
      </w:r>
      <w:r w:rsidR="00900FCB">
        <w:t xml:space="preserve">A </w:t>
      </w:r>
      <w:r w:rsidRPr="000D4DE3">
        <w:t xml:space="preserve">code </w:t>
      </w:r>
      <w:proofErr w:type="gramStart"/>
      <w:r w:rsidRPr="000D4DE3">
        <w:t>written</w:t>
      </w:r>
      <w:proofErr w:type="gramEnd"/>
      <w:r w:rsidRPr="000D4DE3">
        <w:t xml:space="preserve"> and the sc</w:t>
      </w:r>
      <w:r w:rsidR="00900FCB">
        <w:t>r</w:t>
      </w:r>
      <w:r w:rsidRPr="000D4DE3">
        <w:t>ipt has being submitted</w:t>
      </w:r>
      <w:r>
        <w:t xml:space="preserve"> to </w:t>
      </w:r>
      <w:proofErr w:type="spellStart"/>
      <w:r>
        <w:t>github</w:t>
      </w:r>
      <w:proofErr w:type="spellEnd"/>
    </w:p>
    <w:p w14:paraId="03F5CFD9" w14:textId="354CE288" w:rsidR="009F5CE3" w:rsidRDefault="009F5CE3">
      <w:pPr>
        <w:rPr>
          <w:u w:val="single"/>
        </w:rPr>
      </w:pPr>
    </w:p>
    <w:p w14:paraId="619B43DC" w14:textId="1942C15D" w:rsidR="009F5CE3" w:rsidRDefault="009F5CE3">
      <w:pPr>
        <w:rPr>
          <w:u w:val="single"/>
        </w:rPr>
      </w:pPr>
      <w:r w:rsidRPr="009F5CE3">
        <w:rPr>
          <w:u w:val="single"/>
        </w:rPr>
        <w:t>Exercise#3</w:t>
      </w:r>
      <w:r>
        <w:rPr>
          <w:u w:val="single"/>
        </w:rPr>
        <w:t>8</w:t>
      </w:r>
    </w:p>
    <w:p w14:paraId="737DD9DB" w14:textId="77777777" w:rsidR="00C967A6" w:rsidRPr="00C967A6" w:rsidRDefault="00C967A6" w:rsidP="00C967A6">
      <w:r w:rsidRPr="00C967A6">
        <w:t>PS D:\afs505_u1\assignment4&gt; python ex38.py</w:t>
      </w:r>
    </w:p>
    <w:p w14:paraId="3E1BAAE2" w14:textId="77777777" w:rsidR="00C967A6" w:rsidRPr="00C967A6" w:rsidRDefault="00C967A6" w:rsidP="00C967A6">
      <w:r w:rsidRPr="00C967A6">
        <w:t xml:space="preserve">Wait there are not 10 things in that list. </w:t>
      </w:r>
      <w:proofErr w:type="gramStart"/>
      <w:r w:rsidRPr="00C967A6">
        <w:t>Let's</w:t>
      </w:r>
      <w:proofErr w:type="gramEnd"/>
      <w:r w:rsidRPr="00C967A6">
        <w:t xml:space="preserve"> fix that.</w:t>
      </w:r>
    </w:p>
    <w:p w14:paraId="4677718C" w14:textId="77777777" w:rsidR="00C967A6" w:rsidRPr="00C967A6" w:rsidRDefault="00C967A6" w:rsidP="00C967A6">
      <w:r w:rsidRPr="00C967A6">
        <w:t>Adding:  Boy</w:t>
      </w:r>
    </w:p>
    <w:p w14:paraId="6F4BF2B4" w14:textId="77777777" w:rsidR="00C967A6" w:rsidRPr="00C967A6" w:rsidRDefault="00C967A6" w:rsidP="00C967A6">
      <w:r w:rsidRPr="00C967A6">
        <w:t>There are 7 items now.</w:t>
      </w:r>
    </w:p>
    <w:p w14:paraId="4FAAE457" w14:textId="77777777" w:rsidR="00C967A6" w:rsidRPr="00C967A6" w:rsidRDefault="00C967A6" w:rsidP="00C967A6">
      <w:r w:rsidRPr="00C967A6">
        <w:t>Adding:  Girl</w:t>
      </w:r>
    </w:p>
    <w:p w14:paraId="6A06CEAC" w14:textId="77777777" w:rsidR="00C967A6" w:rsidRPr="00C967A6" w:rsidRDefault="00C967A6" w:rsidP="00C967A6">
      <w:r w:rsidRPr="00C967A6">
        <w:t>There are 8 items now.</w:t>
      </w:r>
    </w:p>
    <w:p w14:paraId="223379FF" w14:textId="77777777" w:rsidR="00C967A6" w:rsidRPr="00C967A6" w:rsidRDefault="00C967A6" w:rsidP="00C967A6">
      <w:r w:rsidRPr="00C967A6">
        <w:t>Adding:  Banana</w:t>
      </w:r>
    </w:p>
    <w:p w14:paraId="2BDBF97D" w14:textId="77777777" w:rsidR="00C967A6" w:rsidRPr="00C967A6" w:rsidRDefault="00C967A6" w:rsidP="00C967A6">
      <w:r w:rsidRPr="00C967A6">
        <w:t>There are 9 items now.</w:t>
      </w:r>
    </w:p>
    <w:p w14:paraId="30FEFFAF" w14:textId="77777777" w:rsidR="00C967A6" w:rsidRPr="00C967A6" w:rsidRDefault="00C967A6" w:rsidP="00C967A6">
      <w:r w:rsidRPr="00C967A6">
        <w:t>Adding:  Corn</w:t>
      </w:r>
    </w:p>
    <w:p w14:paraId="41A3BD28" w14:textId="77777777" w:rsidR="00C967A6" w:rsidRPr="00C967A6" w:rsidRDefault="00C967A6" w:rsidP="00C967A6">
      <w:r w:rsidRPr="00C967A6">
        <w:t>There are 10 items now.</w:t>
      </w:r>
    </w:p>
    <w:p w14:paraId="419C868A" w14:textId="77777777" w:rsidR="00C967A6" w:rsidRPr="00C967A6" w:rsidRDefault="00C967A6" w:rsidP="00C967A6">
      <w:r w:rsidRPr="00C967A6">
        <w:t>There we go:  ['Apples', 'Oranges', 'Crows', 'Telephone', 'Light', 'Sugar', 'Boy', 'Girl', 'Banana', 'Corn']</w:t>
      </w:r>
    </w:p>
    <w:p w14:paraId="2CE24243" w14:textId="77777777" w:rsidR="00C967A6" w:rsidRPr="00C967A6" w:rsidRDefault="00C967A6" w:rsidP="00C967A6">
      <w:proofErr w:type="gramStart"/>
      <w:r w:rsidRPr="00C967A6">
        <w:t>Let's</w:t>
      </w:r>
      <w:proofErr w:type="gramEnd"/>
      <w:r w:rsidRPr="00C967A6">
        <w:t xml:space="preserve"> do some things with stuff.</w:t>
      </w:r>
    </w:p>
    <w:p w14:paraId="7F14CDEA" w14:textId="77777777" w:rsidR="00C967A6" w:rsidRPr="00C967A6" w:rsidRDefault="00C967A6" w:rsidP="00C967A6">
      <w:r w:rsidRPr="00C967A6">
        <w:t>Oranges</w:t>
      </w:r>
    </w:p>
    <w:p w14:paraId="5C2C9872" w14:textId="77777777" w:rsidR="00C967A6" w:rsidRPr="00C967A6" w:rsidRDefault="00C967A6" w:rsidP="00C967A6">
      <w:r w:rsidRPr="00C967A6">
        <w:t>Corn</w:t>
      </w:r>
    </w:p>
    <w:p w14:paraId="35E132CB" w14:textId="77777777" w:rsidR="00C967A6" w:rsidRPr="00C967A6" w:rsidRDefault="00C967A6" w:rsidP="00C967A6">
      <w:r w:rsidRPr="00C967A6">
        <w:t>Corn</w:t>
      </w:r>
    </w:p>
    <w:p w14:paraId="1B66665F" w14:textId="77777777" w:rsidR="00C967A6" w:rsidRPr="00C967A6" w:rsidRDefault="00C967A6" w:rsidP="00C967A6">
      <w:r w:rsidRPr="00C967A6">
        <w:t>Apples Oranges Crows Telephone Light Sugar Boy Girl Banana</w:t>
      </w:r>
    </w:p>
    <w:p w14:paraId="3100BD44" w14:textId="71737AE5" w:rsidR="00C967A6" w:rsidRDefault="00C967A6" w:rsidP="00C967A6">
      <w:proofErr w:type="spellStart"/>
      <w:r w:rsidRPr="00C967A6">
        <w:t>Telephone#Light</w:t>
      </w:r>
      <w:proofErr w:type="spellEnd"/>
    </w:p>
    <w:p w14:paraId="763E892A" w14:textId="77777777" w:rsidR="005219F5" w:rsidRPr="00C967A6" w:rsidRDefault="005219F5" w:rsidP="00C967A6"/>
    <w:p w14:paraId="52936ECA" w14:textId="171B13D4" w:rsidR="009F5CE3" w:rsidRDefault="009F5CE3">
      <w:pPr>
        <w:rPr>
          <w:u w:val="single"/>
        </w:rPr>
      </w:pPr>
      <w:r w:rsidRPr="009F5CE3">
        <w:rPr>
          <w:u w:val="single"/>
        </w:rPr>
        <w:t>Exercise#3</w:t>
      </w:r>
      <w:r>
        <w:rPr>
          <w:u w:val="single"/>
        </w:rPr>
        <w:t>9</w:t>
      </w:r>
    </w:p>
    <w:p w14:paraId="000D7516" w14:textId="77777777" w:rsidR="003F5600" w:rsidRPr="003F5600" w:rsidRDefault="003F5600" w:rsidP="003F5600">
      <w:r w:rsidRPr="003F5600">
        <w:t>PS D:\afs505_u1\assignment4&gt; python</w:t>
      </w:r>
    </w:p>
    <w:p w14:paraId="1F51784E" w14:textId="77777777" w:rsidR="003F5600" w:rsidRPr="003F5600" w:rsidRDefault="003F5600" w:rsidP="003F5600">
      <w:r w:rsidRPr="003F5600">
        <w:t xml:space="preserve">Python 3.7.0 (v3.7.0:1bf9cc5093, Jun </w:t>
      </w:r>
      <w:proofErr w:type="gramStart"/>
      <w:r w:rsidRPr="003F5600">
        <w:t>27</w:t>
      </w:r>
      <w:proofErr w:type="gramEnd"/>
      <w:r w:rsidRPr="003F5600">
        <w:t xml:space="preserve"> 2018, 04:06:47) [MSC v.1914 32 bit (Intel)] on win32</w:t>
      </w:r>
    </w:p>
    <w:p w14:paraId="1380FB5E" w14:textId="77777777" w:rsidR="003F5600" w:rsidRPr="003F5600" w:rsidRDefault="003F5600" w:rsidP="003F5600">
      <w:r w:rsidRPr="003F5600">
        <w:t>Type "help", "copyright", "credits" or "license" for more information.</w:t>
      </w:r>
    </w:p>
    <w:p w14:paraId="5637FAA5" w14:textId="77777777" w:rsidR="003F5600" w:rsidRPr="003F5600" w:rsidRDefault="003F5600" w:rsidP="003F5600">
      <w:r w:rsidRPr="003F5600">
        <w:t>&gt;&gt;&gt; things = ['a', 'b', 'c', 'd']</w:t>
      </w:r>
    </w:p>
    <w:p w14:paraId="3C97804E" w14:textId="77777777" w:rsidR="003F5600" w:rsidRPr="003F5600" w:rsidRDefault="003F5600" w:rsidP="003F5600">
      <w:r w:rsidRPr="003F5600">
        <w:t>&gt;&gt;&gt; print(things[1])</w:t>
      </w:r>
    </w:p>
    <w:p w14:paraId="1B220D8D" w14:textId="77777777" w:rsidR="003F5600" w:rsidRPr="003F5600" w:rsidRDefault="003F5600" w:rsidP="003F5600">
      <w:r w:rsidRPr="003F5600">
        <w:lastRenderedPageBreak/>
        <w:t>b</w:t>
      </w:r>
    </w:p>
    <w:p w14:paraId="046E8C34" w14:textId="77777777" w:rsidR="003F5600" w:rsidRPr="003F5600" w:rsidRDefault="003F5600" w:rsidP="003F5600">
      <w:r w:rsidRPr="003F5600">
        <w:t>&gt;&gt;&gt; things[1] = 'z'</w:t>
      </w:r>
    </w:p>
    <w:p w14:paraId="2005604A" w14:textId="77777777" w:rsidR="003F5600" w:rsidRPr="003F5600" w:rsidRDefault="003F5600" w:rsidP="003F5600">
      <w:r w:rsidRPr="003F5600">
        <w:t>&gt;&gt;&gt; print(things[1])</w:t>
      </w:r>
    </w:p>
    <w:p w14:paraId="094BAF9B" w14:textId="77777777" w:rsidR="003F5600" w:rsidRPr="003F5600" w:rsidRDefault="003F5600" w:rsidP="003F5600">
      <w:r w:rsidRPr="003F5600">
        <w:t>z</w:t>
      </w:r>
    </w:p>
    <w:p w14:paraId="379C940B" w14:textId="77777777" w:rsidR="003F5600" w:rsidRPr="003F5600" w:rsidRDefault="003F5600" w:rsidP="003F5600">
      <w:r w:rsidRPr="003F5600">
        <w:t>&gt;&gt;&gt; things</w:t>
      </w:r>
    </w:p>
    <w:p w14:paraId="0CE82F75" w14:textId="77777777" w:rsidR="003F5600" w:rsidRPr="003F5600" w:rsidRDefault="003F5600" w:rsidP="003F5600">
      <w:r w:rsidRPr="003F5600">
        <w:t>['a', 'z', 'c', 'd']</w:t>
      </w:r>
    </w:p>
    <w:p w14:paraId="04D47154" w14:textId="7C0287A0" w:rsidR="003F5600" w:rsidRDefault="003F5600" w:rsidP="003F5600"/>
    <w:p w14:paraId="0819F60C" w14:textId="6700D3A5" w:rsidR="003F5600" w:rsidRDefault="003F5600" w:rsidP="003F5600"/>
    <w:p w14:paraId="06CF6063" w14:textId="77777777" w:rsidR="003F5600" w:rsidRDefault="003F5600" w:rsidP="003F5600">
      <w:r>
        <w:t>&gt;&gt;&gt; stuff = {'name': 'Zed', 'age' :39, 'height': 6 * 12 + 2}</w:t>
      </w:r>
    </w:p>
    <w:p w14:paraId="5CB1702C" w14:textId="77777777" w:rsidR="003F5600" w:rsidRDefault="003F5600" w:rsidP="003F5600">
      <w:r>
        <w:t>&gt;&gt;&gt; print(stuff['age'])</w:t>
      </w:r>
    </w:p>
    <w:p w14:paraId="1E293E1A" w14:textId="77777777" w:rsidR="003F5600" w:rsidRDefault="003F5600" w:rsidP="003F5600">
      <w:r>
        <w:t>39</w:t>
      </w:r>
    </w:p>
    <w:p w14:paraId="2F403088" w14:textId="77777777" w:rsidR="003F5600" w:rsidRDefault="003F5600" w:rsidP="003F5600">
      <w:r>
        <w:t>&gt;&gt;&gt; print(stuff['height'])</w:t>
      </w:r>
    </w:p>
    <w:p w14:paraId="4C929704" w14:textId="77777777" w:rsidR="003F5600" w:rsidRDefault="003F5600" w:rsidP="003F5600">
      <w:r>
        <w:t>74</w:t>
      </w:r>
    </w:p>
    <w:p w14:paraId="2EB8447A" w14:textId="77777777" w:rsidR="003F5600" w:rsidRDefault="003F5600" w:rsidP="003F5600">
      <w:r>
        <w:t>&gt;&gt;&gt; stuff['city'] = "SF"</w:t>
      </w:r>
    </w:p>
    <w:p w14:paraId="6E27D5DB" w14:textId="77777777" w:rsidR="003F5600" w:rsidRDefault="003F5600" w:rsidP="003F5600">
      <w:r>
        <w:t>&gt;&gt;&gt; print(stuff['city'])</w:t>
      </w:r>
    </w:p>
    <w:p w14:paraId="25C43E01" w14:textId="5BF6D03D" w:rsidR="003F5600" w:rsidRDefault="003F5600" w:rsidP="003F5600">
      <w:r>
        <w:t>SF</w:t>
      </w:r>
    </w:p>
    <w:p w14:paraId="328FC0B4" w14:textId="77777777" w:rsidR="00AE775F" w:rsidRDefault="00AE775F" w:rsidP="00AE775F">
      <w:r>
        <w:t>&gt;&gt;&gt; stuff[1] = "Wow"</w:t>
      </w:r>
    </w:p>
    <w:p w14:paraId="4FE0927B" w14:textId="77777777" w:rsidR="00AE775F" w:rsidRDefault="00AE775F" w:rsidP="00AE775F">
      <w:r>
        <w:t>&gt;&gt;&gt; stuff[2] = "Neato"</w:t>
      </w:r>
    </w:p>
    <w:p w14:paraId="75605165" w14:textId="77777777" w:rsidR="00AE775F" w:rsidRDefault="00AE775F" w:rsidP="00AE775F">
      <w:r>
        <w:t>&gt;&gt;&gt; print(stuff[1])</w:t>
      </w:r>
    </w:p>
    <w:p w14:paraId="0B1F924C" w14:textId="77777777" w:rsidR="00AE775F" w:rsidRDefault="00AE775F" w:rsidP="00AE775F">
      <w:r>
        <w:t>Wow</w:t>
      </w:r>
    </w:p>
    <w:p w14:paraId="553C11CC" w14:textId="77777777" w:rsidR="00AE775F" w:rsidRDefault="00AE775F" w:rsidP="00AE775F">
      <w:r>
        <w:t>&gt;&gt;&gt; print(stuff[2])</w:t>
      </w:r>
    </w:p>
    <w:p w14:paraId="269FA1C8" w14:textId="00C55417" w:rsidR="00AE775F" w:rsidRDefault="00AE775F" w:rsidP="00AE775F">
      <w:r>
        <w:t>Neato</w:t>
      </w:r>
    </w:p>
    <w:p w14:paraId="3ABD0732" w14:textId="77777777" w:rsidR="00513E0F" w:rsidRDefault="00513E0F" w:rsidP="00513E0F">
      <w:r>
        <w:t xml:space="preserve">&gt;&gt;&gt; </w:t>
      </w:r>
      <w:proofErr w:type="spellStart"/>
      <w:r>
        <w:t>stuff.pop</w:t>
      </w:r>
      <w:proofErr w:type="spellEnd"/>
      <w:r>
        <w:t>(1)</w:t>
      </w:r>
    </w:p>
    <w:p w14:paraId="00C9CFD3" w14:textId="77777777" w:rsidR="00513E0F" w:rsidRDefault="00513E0F" w:rsidP="00513E0F">
      <w:r>
        <w:t>'Wow'</w:t>
      </w:r>
    </w:p>
    <w:p w14:paraId="59369024" w14:textId="77777777" w:rsidR="00513E0F" w:rsidRDefault="00513E0F" w:rsidP="00513E0F">
      <w:r>
        <w:t xml:space="preserve">&gt;&gt;&gt; </w:t>
      </w:r>
      <w:proofErr w:type="spellStart"/>
      <w:r>
        <w:t>stuff.pop</w:t>
      </w:r>
      <w:proofErr w:type="spellEnd"/>
      <w:r>
        <w:t>(2)</w:t>
      </w:r>
    </w:p>
    <w:p w14:paraId="1D44A1A7" w14:textId="77777777" w:rsidR="00513E0F" w:rsidRDefault="00513E0F" w:rsidP="00513E0F">
      <w:r>
        <w:t>'Neato'</w:t>
      </w:r>
    </w:p>
    <w:p w14:paraId="6CFA4A2C" w14:textId="77777777" w:rsidR="00513E0F" w:rsidRDefault="00513E0F" w:rsidP="00513E0F">
      <w:r>
        <w:t>&gt;&gt;&gt; stuff</w:t>
      </w:r>
    </w:p>
    <w:p w14:paraId="2D37B945" w14:textId="5DE02217" w:rsidR="00513E0F" w:rsidRDefault="00513E0F" w:rsidP="00513E0F">
      <w:r>
        <w:t>{'name': 'Zed', 'age': 39, 'height': 74}</w:t>
      </w:r>
    </w:p>
    <w:p w14:paraId="7A88B0E8" w14:textId="68F7AB57" w:rsidR="0080371C" w:rsidRDefault="0080371C" w:rsidP="00513E0F"/>
    <w:p w14:paraId="5C51AB51" w14:textId="77777777" w:rsidR="0080371C" w:rsidRDefault="0080371C" w:rsidP="0080371C">
      <w:r>
        <w:t>PS D:\afs505_u1\assignment4&gt; python ex39.py</w:t>
      </w:r>
    </w:p>
    <w:p w14:paraId="442621BC" w14:textId="77777777" w:rsidR="0080371C" w:rsidRDefault="0080371C" w:rsidP="0080371C">
      <w:r>
        <w:t>----------</w:t>
      </w:r>
    </w:p>
    <w:p w14:paraId="05E904F0" w14:textId="77777777" w:rsidR="0080371C" w:rsidRDefault="0080371C" w:rsidP="0080371C">
      <w:r>
        <w:t xml:space="preserve">NY state has:  </w:t>
      </w:r>
      <w:proofErr w:type="gramStart"/>
      <w:r>
        <w:t>New York</w:t>
      </w:r>
      <w:proofErr w:type="gramEnd"/>
    </w:p>
    <w:p w14:paraId="576F2448" w14:textId="77777777" w:rsidR="0080371C" w:rsidRDefault="0080371C" w:rsidP="0080371C">
      <w:r>
        <w:t xml:space="preserve">OR state has:  </w:t>
      </w:r>
      <w:proofErr w:type="gramStart"/>
      <w:r>
        <w:t>Portland</w:t>
      </w:r>
      <w:proofErr w:type="gramEnd"/>
    </w:p>
    <w:p w14:paraId="5DCFC7BB" w14:textId="77777777" w:rsidR="0080371C" w:rsidRDefault="0080371C" w:rsidP="0080371C">
      <w:r>
        <w:t>----------</w:t>
      </w:r>
    </w:p>
    <w:p w14:paraId="072E2827" w14:textId="77777777" w:rsidR="0080371C" w:rsidRDefault="0080371C" w:rsidP="0080371C">
      <w:r>
        <w:t xml:space="preserve">Michigan's abbreviation is:  </w:t>
      </w:r>
      <w:proofErr w:type="gramStart"/>
      <w:r>
        <w:t>MI</w:t>
      </w:r>
      <w:proofErr w:type="gramEnd"/>
    </w:p>
    <w:p w14:paraId="10C72422" w14:textId="77777777" w:rsidR="0080371C" w:rsidRDefault="0080371C" w:rsidP="0080371C">
      <w:r>
        <w:t xml:space="preserve">Florida's abbreviation is:  </w:t>
      </w:r>
      <w:proofErr w:type="gramStart"/>
      <w:r>
        <w:t>FL</w:t>
      </w:r>
      <w:proofErr w:type="gramEnd"/>
    </w:p>
    <w:p w14:paraId="42C1D629" w14:textId="77777777" w:rsidR="0080371C" w:rsidRDefault="0080371C" w:rsidP="0080371C">
      <w:r>
        <w:t>----------</w:t>
      </w:r>
    </w:p>
    <w:p w14:paraId="2141CA5F" w14:textId="77777777" w:rsidR="0080371C" w:rsidRDefault="0080371C" w:rsidP="0080371C">
      <w:r>
        <w:t xml:space="preserve">Michigan has:  </w:t>
      </w:r>
      <w:proofErr w:type="gramStart"/>
      <w:r>
        <w:t>Detroit</w:t>
      </w:r>
      <w:proofErr w:type="gramEnd"/>
    </w:p>
    <w:p w14:paraId="73FD726E" w14:textId="77777777" w:rsidR="0080371C" w:rsidRDefault="0080371C" w:rsidP="0080371C">
      <w:r>
        <w:t xml:space="preserve">Florida has:  </w:t>
      </w:r>
      <w:proofErr w:type="gramStart"/>
      <w:r>
        <w:t>Jacksonville</w:t>
      </w:r>
      <w:proofErr w:type="gramEnd"/>
    </w:p>
    <w:p w14:paraId="5D1BD095" w14:textId="77777777" w:rsidR="0080371C" w:rsidRDefault="0080371C" w:rsidP="0080371C">
      <w:r>
        <w:t>----------</w:t>
      </w:r>
    </w:p>
    <w:p w14:paraId="0F1DD041" w14:textId="77777777" w:rsidR="0080371C" w:rsidRDefault="0080371C" w:rsidP="0080371C">
      <w:r>
        <w:t>Oregon is abbreviated OR</w:t>
      </w:r>
    </w:p>
    <w:p w14:paraId="05CB0537" w14:textId="77777777" w:rsidR="0080371C" w:rsidRDefault="0080371C" w:rsidP="0080371C">
      <w:r>
        <w:t xml:space="preserve">Florida is abbreviated </w:t>
      </w:r>
      <w:proofErr w:type="gramStart"/>
      <w:r>
        <w:t>FL</w:t>
      </w:r>
      <w:proofErr w:type="gramEnd"/>
    </w:p>
    <w:p w14:paraId="5893B9EA" w14:textId="77777777" w:rsidR="0080371C" w:rsidRDefault="0080371C" w:rsidP="0080371C">
      <w:r>
        <w:t xml:space="preserve">California is abbreviated </w:t>
      </w:r>
      <w:proofErr w:type="gramStart"/>
      <w:r>
        <w:t>CA</w:t>
      </w:r>
      <w:proofErr w:type="gramEnd"/>
    </w:p>
    <w:p w14:paraId="365022EB" w14:textId="77777777" w:rsidR="0080371C" w:rsidRDefault="0080371C" w:rsidP="0080371C">
      <w:r>
        <w:t xml:space="preserve">New York is abbreviated </w:t>
      </w:r>
      <w:proofErr w:type="gramStart"/>
      <w:r>
        <w:t>NY</w:t>
      </w:r>
      <w:proofErr w:type="gramEnd"/>
    </w:p>
    <w:p w14:paraId="3B587434" w14:textId="77777777" w:rsidR="0080371C" w:rsidRDefault="0080371C" w:rsidP="0080371C">
      <w:r>
        <w:t xml:space="preserve">Michigan is abbreviated </w:t>
      </w:r>
      <w:proofErr w:type="gramStart"/>
      <w:r>
        <w:t>MI</w:t>
      </w:r>
      <w:proofErr w:type="gramEnd"/>
    </w:p>
    <w:p w14:paraId="4B6EB8C5" w14:textId="77777777" w:rsidR="0080371C" w:rsidRDefault="0080371C" w:rsidP="0080371C">
      <w:r>
        <w:t>----------</w:t>
      </w:r>
    </w:p>
    <w:p w14:paraId="71B33B26" w14:textId="77777777" w:rsidR="0080371C" w:rsidRDefault="0080371C" w:rsidP="0080371C">
      <w:r>
        <w:t xml:space="preserve">CA has the </w:t>
      </w:r>
      <w:proofErr w:type="spellStart"/>
      <w:r>
        <w:t>citySan</w:t>
      </w:r>
      <w:proofErr w:type="spellEnd"/>
      <w:r>
        <w:t xml:space="preserve"> </w:t>
      </w:r>
      <w:proofErr w:type="gramStart"/>
      <w:r>
        <w:t>Francisco</w:t>
      </w:r>
      <w:proofErr w:type="gramEnd"/>
    </w:p>
    <w:p w14:paraId="03F11BFE" w14:textId="77777777" w:rsidR="0080371C" w:rsidRDefault="0080371C" w:rsidP="0080371C">
      <w:r>
        <w:t xml:space="preserve">MI has the </w:t>
      </w:r>
      <w:proofErr w:type="spellStart"/>
      <w:proofErr w:type="gramStart"/>
      <w:r>
        <w:t>cityDetroit</w:t>
      </w:r>
      <w:proofErr w:type="spellEnd"/>
      <w:proofErr w:type="gramEnd"/>
    </w:p>
    <w:p w14:paraId="53CB8410" w14:textId="77777777" w:rsidR="0080371C" w:rsidRDefault="0080371C" w:rsidP="0080371C">
      <w:r>
        <w:t xml:space="preserve">FL has the </w:t>
      </w:r>
      <w:proofErr w:type="spellStart"/>
      <w:proofErr w:type="gramStart"/>
      <w:r>
        <w:t>cityJacksonville</w:t>
      </w:r>
      <w:proofErr w:type="spellEnd"/>
      <w:proofErr w:type="gramEnd"/>
    </w:p>
    <w:p w14:paraId="41963AC5" w14:textId="77777777" w:rsidR="0080371C" w:rsidRDefault="0080371C" w:rsidP="0080371C">
      <w:r>
        <w:t xml:space="preserve">NY has the </w:t>
      </w:r>
      <w:proofErr w:type="spellStart"/>
      <w:r>
        <w:t>cityNew</w:t>
      </w:r>
      <w:proofErr w:type="spellEnd"/>
      <w:r>
        <w:t xml:space="preserve"> </w:t>
      </w:r>
      <w:proofErr w:type="gramStart"/>
      <w:r>
        <w:t>York</w:t>
      </w:r>
      <w:proofErr w:type="gramEnd"/>
    </w:p>
    <w:p w14:paraId="3B59730E" w14:textId="77777777" w:rsidR="0080371C" w:rsidRDefault="0080371C" w:rsidP="0080371C">
      <w:r>
        <w:t xml:space="preserve">OR has the </w:t>
      </w:r>
      <w:proofErr w:type="spellStart"/>
      <w:proofErr w:type="gramStart"/>
      <w:r>
        <w:t>cityPortland</w:t>
      </w:r>
      <w:proofErr w:type="spellEnd"/>
      <w:proofErr w:type="gramEnd"/>
    </w:p>
    <w:p w14:paraId="719FB19B" w14:textId="77777777" w:rsidR="0080371C" w:rsidRDefault="0080371C" w:rsidP="0080371C">
      <w:r>
        <w:t>----------</w:t>
      </w:r>
    </w:p>
    <w:p w14:paraId="166D7921" w14:textId="77777777" w:rsidR="0080371C" w:rsidRDefault="0080371C" w:rsidP="0080371C">
      <w:r>
        <w:t>Oregon state is abbreviated OR</w:t>
      </w:r>
    </w:p>
    <w:p w14:paraId="00CC972C" w14:textId="77777777" w:rsidR="0080371C" w:rsidRDefault="0080371C" w:rsidP="0080371C">
      <w:r>
        <w:t xml:space="preserve">and has city </w:t>
      </w:r>
      <w:proofErr w:type="gramStart"/>
      <w:r>
        <w:t>Portland</w:t>
      </w:r>
      <w:proofErr w:type="gramEnd"/>
    </w:p>
    <w:p w14:paraId="43D01E98" w14:textId="77777777" w:rsidR="0080371C" w:rsidRDefault="0080371C" w:rsidP="0080371C">
      <w:r>
        <w:t xml:space="preserve">Florida state is abbreviated </w:t>
      </w:r>
      <w:proofErr w:type="gramStart"/>
      <w:r>
        <w:t>FL</w:t>
      </w:r>
      <w:proofErr w:type="gramEnd"/>
    </w:p>
    <w:p w14:paraId="22327C1F" w14:textId="77777777" w:rsidR="0080371C" w:rsidRDefault="0080371C" w:rsidP="0080371C">
      <w:r>
        <w:t xml:space="preserve">and has city </w:t>
      </w:r>
      <w:proofErr w:type="gramStart"/>
      <w:r>
        <w:t>Jacksonville</w:t>
      </w:r>
      <w:proofErr w:type="gramEnd"/>
    </w:p>
    <w:p w14:paraId="05D07A78" w14:textId="77777777" w:rsidR="0080371C" w:rsidRDefault="0080371C" w:rsidP="0080371C">
      <w:r>
        <w:lastRenderedPageBreak/>
        <w:t xml:space="preserve">California state is abbreviated </w:t>
      </w:r>
      <w:proofErr w:type="gramStart"/>
      <w:r>
        <w:t>CA</w:t>
      </w:r>
      <w:proofErr w:type="gramEnd"/>
    </w:p>
    <w:p w14:paraId="29F712D4" w14:textId="77777777" w:rsidR="0080371C" w:rsidRDefault="0080371C" w:rsidP="0080371C">
      <w:r>
        <w:t xml:space="preserve">and has city </w:t>
      </w:r>
      <w:proofErr w:type="gramStart"/>
      <w:r>
        <w:t>San Francisco</w:t>
      </w:r>
      <w:proofErr w:type="gramEnd"/>
    </w:p>
    <w:p w14:paraId="069A2291" w14:textId="77777777" w:rsidR="0080371C" w:rsidRDefault="0080371C" w:rsidP="0080371C">
      <w:r>
        <w:t xml:space="preserve">New York state is abbreviated </w:t>
      </w:r>
      <w:proofErr w:type="gramStart"/>
      <w:r>
        <w:t>NY</w:t>
      </w:r>
      <w:proofErr w:type="gramEnd"/>
    </w:p>
    <w:p w14:paraId="622CB618" w14:textId="77777777" w:rsidR="0080371C" w:rsidRDefault="0080371C" w:rsidP="0080371C">
      <w:r>
        <w:t xml:space="preserve">and has city </w:t>
      </w:r>
      <w:proofErr w:type="gramStart"/>
      <w:r>
        <w:t>New York</w:t>
      </w:r>
      <w:proofErr w:type="gramEnd"/>
    </w:p>
    <w:p w14:paraId="68529101" w14:textId="77777777" w:rsidR="0080371C" w:rsidRDefault="0080371C" w:rsidP="0080371C">
      <w:r>
        <w:t xml:space="preserve">Michigan state is abbreviated </w:t>
      </w:r>
      <w:proofErr w:type="gramStart"/>
      <w:r>
        <w:t>MI</w:t>
      </w:r>
      <w:proofErr w:type="gramEnd"/>
    </w:p>
    <w:p w14:paraId="4291CED8" w14:textId="77777777" w:rsidR="0080371C" w:rsidRDefault="0080371C" w:rsidP="0080371C">
      <w:r>
        <w:t xml:space="preserve">and has city </w:t>
      </w:r>
      <w:proofErr w:type="gramStart"/>
      <w:r>
        <w:t>Detroit</w:t>
      </w:r>
      <w:proofErr w:type="gramEnd"/>
    </w:p>
    <w:p w14:paraId="6EB91B7E" w14:textId="77777777" w:rsidR="0080371C" w:rsidRDefault="0080371C" w:rsidP="0080371C">
      <w:r>
        <w:t>----------</w:t>
      </w:r>
    </w:p>
    <w:p w14:paraId="4E60A79C" w14:textId="77777777" w:rsidR="0080371C" w:rsidRDefault="0080371C" w:rsidP="0080371C">
      <w:r>
        <w:t>Sorry, no Texas.</w:t>
      </w:r>
    </w:p>
    <w:p w14:paraId="00751A93" w14:textId="6D0AE8CE" w:rsidR="0080371C" w:rsidRPr="003F5600" w:rsidRDefault="0080371C" w:rsidP="0080371C">
      <w:r>
        <w:t>The city for the state 'TX' is : Does Not Exist</w:t>
      </w:r>
    </w:p>
    <w:sectPr w:rsidR="0080371C" w:rsidRPr="003F56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E32F0D"/>
    <w:multiLevelType w:val="hybridMultilevel"/>
    <w:tmpl w:val="B2FE5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s7S0MLc0NTIzNTRU0lEKTi0uzszPAykwqgUASbx9TiwAAAA="/>
  </w:docVars>
  <w:rsids>
    <w:rsidRoot w:val="006220C9"/>
    <w:rsid w:val="000963A4"/>
    <w:rsid w:val="000D4DE3"/>
    <w:rsid w:val="000E344A"/>
    <w:rsid w:val="00143B8D"/>
    <w:rsid w:val="00287EA9"/>
    <w:rsid w:val="002A69F3"/>
    <w:rsid w:val="0034023F"/>
    <w:rsid w:val="003F5600"/>
    <w:rsid w:val="00403516"/>
    <w:rsid w:val="00513E0F"/>
    <w:rsid w:val="005219F5"/>
    <w:rsid w:val="00541788"/>
    <w:rsid w:val="006220C9"/>
    <w:rsid w:val="00663A6B"/>
    <w:rsid w:val="0067302B"/>
    <w:rsid w:val="006A705C"/>
    <w:rsid w:val="006B7F65"/>
    <w:rsid w:val="007A3359"/>
    <w:rsid w:val="0080371C"/>
    <w:rsid w:val="00827F7D"/>
    <w:rsid w:val="0083080D"/>
    <w:rsid w:val="008450B3"/>
    <w:rsid w:val="00900FCB"/>
    <w:rsid w:val="009F5CE3"/>
    <w:rsid w:val="00AE332B"/>
    <w:rsid w:val="00AE775F"/>
    <w:rsid w:val="00B05299"/>
    <w:rsid w:val="00B86A6A"/>
    <w:rsid w:val="00C06F8E"/>
    <w:rsid w:val="00C26462"/>
    <w:rsid w:val="00C967A6"/>
    <w:rsid w:val="00CD42A2"/>
    <w:rsid w:val="00D1243F"/>
    <w:rsid w:val="00D7705C"/>
    <w:rsid w:val="00DB1159"/>
    <w:rsid w:val="00DD4B3E"/>
    <w:rsid w:val="00DF42BB"/>
    <w:rsid w:val="00E04BE1"/>
    <w:rsid w:val="00E16723"/>
    <w:rsid w:val="00E253A4"/>
    <w:rsid w:val="00F06774"/>
    <w:rsid w:val="00F82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533A5"/>
  <w15:chartTrackingRefBased/>
  <w15:docId w15:val="{A3C14FCA-CEC5-4BE3-AAE0-5901184E7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1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7F9A6-0BAC-4402-B8B7-8D2E4AAD3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0</TotalTime>
  <Pages>14</Pages>
  <Words>1251</Words>
  <Characters>713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dya jayasinghe</dc:creator>
  <cp:keywords/>
  <dc:description/>
  <cp:lastModifiedBy>samodya jayasinghe</cp:lastModifiedBy>
  <cp:revision>44</cp:revision>
  <dcterms:created xsi:type="dcterms:W3CDTF">2021-02-02T20:06:00Z</dcterms:created>
  <dcterms:modified xsi:type="dcterms:W3CDTF">2021-02-09T08:08:00Z</dcterms:modified>
</cp:coreProperties>
</file>